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757" w:type="dxa"/>
        <w:jc w:val="center"/>
        <w:tblLayout w:type="fixed"/>
        <w:tblLook w:val="04A0" w:firstRow="1" w:lastRow="0" w:firstColumn="1" w:lastColumn="0" w:noHBand="0" w:noVBand="1"/>
      </w:tblPr>
      <w:tblGrid>
        <w:gridCol w:w="1968"/>
        <w:gridCol w:w="1146"/>
        <w:gridCol w:w="1146"/>
        <w:gridCol w:w="1969"/>
        <w:gridCol w:w="724"/>
        <w:gridCol w:w="1843"/>
        <w:gridCol w:w="567"/>
        <w:gridCol w:w="1134"/>
        <w:gridCol w:w="1043"/>
        <w:gridCol w:w="1071"/>
        <w:gridCol w:w="1146"/>
      </w:tblGrid>
      <w:tr w:rsidR="004E15F3" w:rsidRPr="005E42EF" w14:paraId="766356FD" w14:textId="667E11EE" w:rsidTr="004E15F3">
        <w:trPr>
          <w:trHeight w:val="567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31102C33" w14:textId="77777777" w:rsidR="004E15F3" w:rsidRPr="005E42EF" w:rsidRDefault="004E15F3" w:rsidP="00B165E7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46" w:type="dxa"/>
            <w:vAlign w:val="center"/>
          </w:tcPr>
          <w:p w14:paraId="4CC407EF" w14:textId="364A9F32" w:rsidR="004E15F3" w:rsidRPr="005E42EF" w:rsidRDefault="007B23C5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.30 - 9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47C6C94" w14:textId="2553DC5B" w:rsidR="004E15F3" w:rsidRPr="005E42EF" w:rsidRDefault="007B23C5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9 – 9.30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716DEACB" w14:textId="77777777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9.30-10.30</w:t>
            </w:r>
          </w:p>
        </w:tc>
        <w:tc>
          <w:tcPr>
            <w:tcW w:w="724" w:type="dxa"/>
            <w:shd w:val="clear" w:color="auto" w:fill="auto"/>
            <w:vAlign w:val="center"/>
          </w:tcPr>
          <w:p w14:paraId="20D56A21" w14:textId="77777777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0.3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6553B8C" w14:textId="7FCD348A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0.45-12.0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EDA2F3D" w14:textId="77777777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2</w:t>
            </w:r>
          </w:p>
        </w:tc>
        <w:tc>
          <w:tcPr>
            <w:tcW w:w="2177" w:type="dxa"/>
            <w:gridSpan w:val="2"/>
            <w:shd w:val="clear" w:color="auto" w:fill="auto"/>
            <w:vAlign w:val="center"/>
          </w:tcPr>
          <w:p w14:paraId="017EBE9E" w14:textId="21C41DA1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.15-2.15</w:t>
            </w:r>
          </w:p>
        </w:tc>
        <w:tc>
          <w:tcPr>
            <w:tcW w:w="2217" w:type="dxa"/>
            <w:gridSpan w:val="2"/>
            <w:shd w:val="clear" w:color="auto" w:fill="auto"/>
            <w:vAlign w:val="center"/>
          </w:tcPr>
          <w:p w14:paraId="0D82CE60" w14:textId="3D82832D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2.15-3.15</w:t>
            </w:r>
          </w:p>
        </w:tc>
      </w:tr>
      <w:tr w:rsidR="004E15F3" w:rsidRPr="000D042A" w14:paraId="38FF286B" w14:textId="725F68D9" w:rsidTr="009C789E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5C0D0C77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onday</w:t>
            </w:r>
          </w:p>
        </w:tc>
        <w:tc>
          <w:tcPr>
            <w:tcW w:w="1146" w:type="dxa"/>
            <w:vAlign w:val="center"/>
          </w:tcPr>
          <w:p w14:paraId="52940D95" w14:textId="72F4D229" w:rsidR="004E15F3" w:rsidRPr="000D042A" w:rsidRDefault="009C789E" w:rsidP="00256E7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FA57F12" w14:textId="12FF77D0" w:rsidR="004E15F3" w:rsidRPr="000D042A" w:rsidRDefault="007B23C5" w:rsidP="00256E7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ssembly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4A6D492E" w14:textId="61405ABC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24" w:type="dxa"/>
            <w:vMerge w:val="restart"/>
            <w:shd w:val="clear" w:color="auto" w:fill="auto"/>
            <w:textDirection w:val="btLr"/>
            <w:vAlign w:val="center"/>
          </w:tcPr>
          <w:p w14:paraId="5D9D5621" w14:textId="77777777" w:rsidR="004E15F3" w:rsidRPr="000D042A" w:rsidRDefault="004E15F3" w:rsidP="00C46E17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Break tim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7FE29D2" w14:textId="0BA1E795" w:rsidR="004E15F3" w:rsidRPr="000D042A" w:rsidRDefault="004E15F3" w:rsidP="00C46E1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</w:tcPr>
          <w:p w14:paraId="6C974477" w14:textId="77777777" w:rsidR="004E15F3" w:rsidRPr="000D042A" w:rsidRDefault="004E15F3" w:rsidP="00B165E7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Lunch time</w:t>
            </w:r>
          </w:p>
        </w:tc>
        <w:tc>
          <w:tcPr>
            <w:tcW w:w="2177" w:type="dxa"/>
            <w:gridSpan w:val="2"/>
            <w:shd w:val="clear" w:color="auto" w:fill="auto"/>
            <w:vAlign w:val="center"/>
          </w:tcPr>
          <w:p w14:paraId="4DBF251A" w14:textId="740F66B8" w:rsidR="004E15F3" w:rsidRPr="000D042A" w:rsidRDefault="004E15F3" w:rsidP="006B7AF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Art</w:t>
            </w:r>
          </w:p>
        </w:tc>
        <w:tc>
          <w:tcPr>
            <w:tcW w:w="2217" w:type="dxa"/>
            <w:gridSpan w:val="2"/>
            <w:shd w:val="clear" w:color="auto" w:fill="auto"/>
            <w:vAlign w:val="center"/>
          </w:tcPr>
          <w:p w14:paraId="5146549A" w14:textId="24C78E57" w:rsidR="004E15F3" w:rsidRPr="000D042A" w:rsidRDefault="004E15F3" w:rsidP="006B7AF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usic</w:t>
            </w:r>
          </w:p>
        </w:tc>
      </w:tr>
      <w:tr w:rsidR="004E15F3" w:rsidRPr="000D042A" w14:paraId="616F8155" w14:textId="10426942" w:rsidTr="009C789E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2FBE5FC6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Tuesday</w:t>
            </w:r>
          </w:p>
        </w:tc>
        <w:tc>
          <w:tcPr>
            <w:tcW w:w="1146" w:type="dxa"/>
            <w:vAlign w:val="center"/>
          </w:tcPr>
          <w:p w14:paraId="76E44D44" w14:textId="77777777" w:rsidR="00752F0D" w:rsidRDefault="00752F0D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and</w:t>
            </w:r>
          </w:p>
          <w:p w14:paraId="105EAFDE" w14:textId="29066F30" w:rsidR="004E15F3" w:rsidRPr="000D042A" w:rsidRDefault="00752F0D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writing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2EC04FBD" w14:textId="50758ABE" w:rsidR="004E15F3" w:rsidRPr="000D042A" w:rsidRDefault="009C789E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31BDD369" w14:textId="1FA6D27C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5A643F28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2D7BD78" w14:textId="68051131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398C7990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gridSpan w:val="2"/>
            <w:shd w:val="clear" w:color="auto" w:fill="auto"/>
            <w:vAlign w:val="center"/>
          </w:tcPr>
          <w:p w14:paraId="4BCF0E97" w14:textId="419FCFD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Science</w:t>
            </w:r>
          </w:p>
        </w:tc>
        <w:tc>
          <w:tcPr>
            <w:tcW w:w="2217" w:type="dxa"/>
            <w:gridSpan w:val="2"/>
            <w:shd w:val="clear" w:color="auto" w:fill="auto"/>
            <w:vAlign w:val="center"/>
          </w:tcPr>
          <w:p w14:paraId="5ECCCA50" w14:textId="26402324" w:rsidR="004E15F3" w:rsidRPr="000D042A" w:rsidRDefault="007B23C5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orest school</w:t>
            </w:r>
          </w:p>
        </w:tc>
      </w:tr>
      <w:tr w:rsidR="004E15F3" w:rsidRPr="000D042A" w14:paraId="52CDC87D" w14:textId="49297F87" w:rsidTr="009C789E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0DC188DA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Wednesday</w:t>
            </w:r>
          </w:p>
        </w:tc>
        <w:tc>
          <w:tcPr>
            <w:tcW w:w="1146" w:type="dxa"/>
            <w:vAlign w:val="center"/>
          </w:tcPr>
          <w:p w14:paraId="0F846237" w14:textId="576FBC60" w:rsidR="004E15F3" w:rsidRPr="000D042A" w:rsidRDefault="009C789E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orning work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5CFFE582" w14:textId="4C50A027" w:rsidR="004E15F3" w:rsidRPr="000D042A" w:rsidRDefault="009C789E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11000DFA" w14:textId="2F6FC416" w:rsidR="004E15F3" w:rsidRPr="000D042A" w:rsidRDefault="00CC567F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Literacy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4A24E9F7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53080C6" w14:textId="25717EC9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30C8EFD1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gridSpan w:val="2"/>
            <w:shd w:val="clear" w:color="auto" w:fill="auto"/>
            <w:vAlign w:val="center"/>
          </w:tcPr>
          <w:p w14:paraId="0DA3750A" w14:textId="791A5F78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ICT</w:t>
            </w:r>
          </w:p>
        </w:tc>
        <w:tc>
          <w:tcPr>
            <w:tcW w:w="2217" w:type="dxa"/>
            <w:gridSpan w:val="2"/>
            <w:shd w:val="clear" w:color="auto" w:fill="auto"/>
            <w:vAlign w:val="center"/>
          </w:tcPr>
          <w:p w14:paraId="580E387B" w14:textId="1F65813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RE/PSHE</w:t>
            </w:r>
          </w:p>
        </w:tc>
      </w:tr>
      <w:tr w:rsidR="004E15F3" w:rsidRPr="000D042A" w14:paraId="08B896C6" w14:textId="6BC564A2" w:rsidTr="009C789E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3B9144AB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Thursday</w:t>
            </w:r>
          </w:p>
        </w:tc>
        <w:tc>
          <w:tcPr>
            <w:tcW w:w="1146" w:type="dxa"/>
            <w:vAlign w:val="center"/>
          </w:tcPr>
          <w:p w14:paraId="032D166B" w14:textId="749AA628" w:rsidR="004E15F3" w:rsidRPr="000D042A" w:rsidRDefault="009C789E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orning work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6D10D74C" w14:textId="4C1CE08C" w:rsidR="004E15F3" w:rsidRPr="000D042A" w:rsidRDefault="009C789E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09BF598F" w14:textId="7B044AAC" w:rsidR="004E15F3" w:rsidRPr="000D042A" w:rsidRDefault="00CC567F" w:rsidP="00590E9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istory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0CDB68DE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852BCAD" w14:textId="0E19B3C6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791D233E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gridSpan w:val="2"/>
            <w:shd w:val="clear" w:color="auto" w:fill="auto"/>
            <w:vAlign w:val="center"/>
          </w:tcPr>
          <w:p w14:paraId="6A4C35CB" w14:textId="33296A11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 xml:space="preserve"> Swimming</w:t>
            </w:r>
          </w:p>
        </w:tc>
        <w:tc>
          <w:tcPr>
            <w:tcW w:w="2217" w:type="dxa"/>
            <w:gridSpan w:val="2"/>
            <w:shd w:val="clear" w:color="auto" w:fill="auto"/>
            <w:vAlign w:val="center"/>
          </w:tcPr>
          <w:p w14:paraId="0EB29729" w14:textId="33DDB2E9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Swimming</w:t>
            </w:r>
          </w:p>
        </w:tc>
      </w:tr>
      <w:tr w:rsidR="004E15F3" w:rsidRPr="000D042A" w14:paraId="05EE948D" w14:textId="5439767B" w:rsidTr="00BB418F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2C7CDE3B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Friday</w:t>
            </w:r>
          </w:p>
        </w:tc>
        <w:tc>
          <w:tcPr>
            <w:tcW w:w="1146" w:type="dxa"/>
            <w:vAlign w:val="center"/>
          </w:tcPr>
          <w:p w14:paraId="52EFF0C3" w14:textId="47207732" w:rsidR="004E15F3" w:rsidRPr="000D042A" w:rsidRDefault="009C789E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68F2B853" w14:textId="7CB32A0B" w:rsidR="004E15F3" w:rsidRPr="000D042A" w:rsidRDefault="007B23C5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ssembly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28D5691A" w14:textId="3829E88E" w:rsidR="004E15F3" w:rsidRPr="000D042A" w:rsidRDefault="004E15F3" w:rsidP="00C46E1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SPaG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1E2DDD18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87A29B" w14:textId="0B1262BD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4E75F9B0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DC2D192" w14:textId="74ABBF58" w:rsidR="004E15F3" w:rsidRPr="000D042A" w:rsidRDefault="004E15F3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 xml:space="preserve">Spanish </w:t>
            </w:r>
          </w:p>
        </w:tc>
        <w:tc>
          <w:tcPr>
            <w:tcW w:w="1043" w:type="dxa"/>
            <w:shd w:val="clear" w:color="auto" w:fill="auto"/>
            <w:vAlign w:val="center"/>
          </w:tcPr>
          <w:p w14:paraId="4D34B6E4" w14:textId="5D4C8955" w:rsidR="004E15F3" w:rsidRPr="000D042A" w:rsidRDefault="004E15F3" w:rsidP="008C7B1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Writing task</w:t>
            </w:r>
          </w:p>
        </w:tc>
        <w:tc>
          <w:tcPr>
            <w:tcW w:w="1071" w:type="dxa"/>
            <w:shd w:val="clear" w:color="auto" w:fill="auto"/>
            <w:vAlign w:val="center"/>
          </w:tcPr>
          <w:p w14:paraId="5FEDD7E2" w14:textId="1F43C73E" w:rsidR="004E15F3" w:rsidRPr="000D042A" w:rsidRDefault="004E15F3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ental maths</w:t>
            </w:r>
          </w:p>
        </w:tc>
        <w:tc>
          <w:tcPr>
            <w:tcW w:w="1146" w:type="dxa"/>
            <w:shd w:val="clear" w:color="auto" w:fill="auto"/>
            <w:vAlign w:val="center"/>
          </w:tcPr>
          <w:p w14:paraId="3B833429" w14:textId="404AE0D1" w:rsidR="004E15F3" w:rsidRPr="000D042A" w:rsidRDefault="004E15F3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ellings</w:t>
            </w:r>
          </w:p>
        </w:tc>
      </w:tr>
    </w:tbl>
    <w:p w14:paraId="2CC595C7" w14:textId="77777777" w:rsidR="00795165" w:rsidRPr="000D042A" w:rsidRDefault="00795165">
      <w:pPr>
        <w:rPr>
          <w:sz w:val="22"/>
          <w:szCs w:val="22"/>
        </w:rPr>
      </w:pPr>
    </w:p>
    <w:sectPr w:rsidR="00795165" w:rsidRPr="000D042A" w:rsidSect="00B165E7">
      <w:headerReference w:type="default" r:id="rId6"/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299FF" w14:textId="77777777" w:rsidR="00B633E7" w:rsidRDefault="00B633E7" w:rsidP="009C789E">
      <w:r>
        <w:separator/>
      </w:r>
    </w:p>
  </w:endnote>
  <w:endnote w:type="continuationSeparator" w:id="0">
    <w:p w14:paraId="3F416838" w14:textId="77777777" w:rsidR="00B633E7" w:rsidRDefault="00B633E7" w:rsidP="009C7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E2FE2" w14:textId="77777777" w:rsidR="00B633E7" w:rsidRDefault="00B633E7" w:rsidP="009C789E">
      <w:r>
        <w:separator/>
      </w:r>
    </w:p>
  </w:footnote>
  <w:footnote w:type="continuationSeparator" w:id="0">
    <w:p w14:paraId="36C2FE66" w14:textId="77777777" w:rsidR="00B633E7" w:rsidRDefault="00B633E7" w:rsidP="009C78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373E4" w14:textId="51D18946" w:rsidR="009C789E" w:rsidRDefault="00D154AD" w:rsidP="009C789E">
    <w:pPr>
      <w:pStyle w:val="Header"/>
      <w:jc w:val="center"/>
      <w:rPr>
        <w:rFonts w:ascii="Tahoma" w:hAnsi="Tahoma" w:cs="Tahoma"/>
      </w:rPr>
    </w:pPr>
    <w:r>
      <w:rPr>
        <w:rFonts w:ascii="Tahoma" w:hAnsi="Tahoma" w:cs="Tahoma"/>
      </w:rPr>
      <w:t xml:space="preserve">Jupiter timetable </w:t>
    </w:r>
  </w:p>
  <w:p w14:paraId="6E8C251C" w14:textId="35E3844A" w:rsidR="00646621" w:rsidRPr="00D154AD" w:rsidRDefault="00646621" w:rsidP="009C789E">
    <w:pPr>
      <w:pStyle w:val="Header"/>
      <w:jc w:val="center"/>
      <w:rPr>
        <w:rFonts w:ascii="Tahoma" w:hAnsi="Tahoma" w:cs="Tahoma"/>
      </w:rPr>
    </w:pPr>
    <w:r>
      <w:rPr>
        <w:rFonts w:ascii="Tahoma" w:hAnsi="Tahoma" w:cs="Tahoma"/>
      </w:rPr>
      <w:t>Term 1</w:t>
    </w:r>
  </w:p>
  <w:p w14:paraId="6DDBE259" w14:textId="77777777" w:rsidR="009C789E" w:rsidRDefault="009C78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LawNDAyMgVSJko6SsGpxcWZ+XkgBaa1AOGppaEsAAAA"/>
  </w:docVars>
  <w:rsids>
    <w:rsidRoot w:val="00B165E7"/>
    <w:rsid w:val="00000CD7"/>
    <w:rsid w:val="00002567"/>
    <w:rsid w:val="000036C2"/>
    <w:rsid w:val="000046DB"/>
    <w:rsid w:val="00005ACE"/>
    <w:rsid w:val="00006B89"/>
    <w:rsid w:val="00007A06"/>
    <w:rsid w:val="00010770"/>
    <w:rsid w:val="00011047"/>
    <w:rsid w:val="00012000"/>
    <w:rsid w:val="0001284A"/>
    <w:rsid w:val="00014E63"/>
    <w:rsid w:val="000162E8"/>
    <w:rsid w:val="000164DC"/>
    <w:rsid w:val="000172A7"/>
    <w:rsid w:val="000176C7"/>
    <w:rsid w:val="00017994"/>
    <w:rsid w:val="00017C30"/>
    <w:rsid w:val="00017CB0"/>
    <w:rsid w:val="00020EEF"/>
    <w:rsid w:val="0002276E"/>
    <w:rsid w:val="000238D8"/>
    <w:rsid w:val="00024D1F"/>
    <w:rsid w:val="000251B9"/>
    <w:rsid w:val="0002626E"/>
    <w:rsid w:val="00027014"/>
    <w:rsid w:val="00027ABD"/>
    <w:rsid w:val="00030E6D"/>
    <w:rsid w:val="0003268C"/>
    <w:rsid w:val="0003303F"/>
    <w:rsid w:val="00034F98"/>
    <w:rsid w:val="000355AF"/>
    <w:rsid w:val="00036FFB"/>
    <w:rsid w:val="00037025"/>
    <w:rsid w:val="000407DC"/>
    <w:rsid w:val="00041B81"/>
    <w:rsid w:val="00042367"/>
    <w:rsid w:val="00045F53"/>
    <w:rsid w:val="00046C85"/>
    <w:rsid w:val="00046CE2"/>
    <w:rsid w:val="00050919"/>
    <w:rsid w:val="00051050"/>
    <w:rsid w:val="00053768"/>
    <w:rsid w:val="00056BF7"/>
    <w:rsid w:val="00056EF4"/>
    <w:rsid w:val="000570A6"/>
    <w:rsid w:val="00057E9A"/>
    <w:rsid w:val="00060289"/>
    <w:rsid w:val="00062497"/>
    <w:rsid w:val="0006342B"/>
    <w:rsid w:val="00063A48"/>
    <w:rsid w:val="00065A94"/>
    <w:rsid w:val="00067239"/>
    <w:rsid w:val="000678A1"/>
    <w:rsid w:val="00067ED2"/>
    <w:rsid w:val="00070FC6"/>
    <w:rsid w:val="00070FFE"/>
    <w:rsid w:val="00072663"/>
    <w:rsid w:val="0007324A"/>
    <w:rsid w:val="00073E2E"/>
    <w:rsid w:val="000744CB"/>
    <w:rsid w:val="00074CC0"/>
    <w:rsid w:val="000825D9"/>
    <w:rsid w:val="0008286C"/>
    <w:rsid w:val="00083299"/>
    <w:rsid w:val="00083B2F"/>
    <w:rsid w:val="00083EAF"/>
    <w:rsid w:val="00085529"/>
    <w:rsid w:val="000855BA"/>
    <w:rsid w:val="00085EFC"/>
    <w:rsid w:val="000861A7"/>
    <w:rsid w:val="000868FD"/>
    <w:rsid w:val="00086A9C"/>
    <w:rsid w:val="00087DD6"/>
    <w:rsid w:val="000909D7"/>
    <w:rsid w:val="00091F54"/>
    <w:rsid w:val="00092E79"/>
    <w:rsid w:val="00093D42"/>
    <w:rsid w:val="000964DE"/>
    <w:rsid w:val="000A078B"/>
    <w:rsid w:val="000A13AD"/>
    <w:rsid w:val="000A2938"/>
    <w:rsid w:val="000A3769"/>
    <w:rsid w:val="000A4DF4"/>
    <w:rsid w:val="000A5E22"/>
    <w:rsid w:val="000A65BC"/>
    <w:rsid w:val="000A69EC"/>
    <w:rsid w:val="000B037E"/>
    <w:rsid w:val="000B04F2"/>
    <w:rsid w:val="000B124D"/>
    <w:rsid w:val="000B3D0D"/>
    <w:rsid w:val="000B4F28"/>
    <w:rsid w:val="000B4F7F"/>
    <w:rsid w:val="000B5989"/>
    <w:rsid w:val="000C05E4"/>
    <w:rsid w:val="000C0FCE"/>
    <w:rsid w:val="000C144D"/>
    <w:rsid w:val="000C17CD"/>
    <w:rsid w:val="000C3D6C"/>
    <w:rsid w:val="000C5418"/>
    <w:rsid w:val="000C789C"/>
    <w:rsid w:val="000D042A"/>
    <w:rsid w:val="000D0EC3"/>
    <w:rsid w:val="000D22F6"/>
    <w:rsid w:val="000D26AA"/>
    <w:rsid w:val="000D6395"/>
    <w:rsid w:val="000D7C28"/>
    <w:rsid w:val="000E0154"/>
    <w:rsid w:val="000E090F"/>
    <w:rsid w:val="000E11BA"/>
    <w:rsid w:val="000E5ED0"/>
    <w:rsid w:val="000E600D"/>
    <w:rsid w:val="000E6CD1"/>
    <w:rsid w:val="000E72D1"/>
    <w:rsid w:val="000F06A3"/>
    <w:rsid w:val="000F184A"/>
    <w:rsid w:val="000F2B00"/>
    <w:rsid w:val="000F342B"/>
    <w:rsid w:val="000F4861"/>
    <w:rsid w:val="000F4B6D"/>
    <w:rsid w:val="000F4E7D"/>
    <w:rsid w:val="000F543C"/>
    <w:rsid w:val="00101C9B"/>
    <w:rsid w:val="00104495"/>
    <w:rsid w:val="0010486D"/>
    <w:rsid w:val="00105678"/>
    <w:rsid w:val="00106047"/>
    <w:rsid w:val="001060B0"/>
    <w:rsid w:val="001066D6"/>
    <w:rsid w:val="001071C8"/>
    <w:rsid w:val="00115CFD"/>
    <w:rsid w:val="0011646E"/>
    <w:rsid w:val="00116679"/>
    <w:rsid w:val="00116F35"/>
    <w:rsid w:val="001172CD"/>
    <w:rsid w:val="001175B6"/>
    <w:rsid w:val="00117A2C"/>
    <w:rsid w:val="001204D9"/>
    <w:rsid w:val="00121425"/>
    <w:rsid w:val="00123909"/>
    <w:rsid w:val="0012470C"/>
    <w:rsid w:val="00125229"/>
    <w:rsid w:val="00125ED9"/>
    <w:rsid w:val="001268F4"/>
    <w:rsid w:val="00127384"/>
    <w:rsid w:val="00127496"/>
    <w:rsid w:val="00127D7D"/>
    <w:rsid w:val="00130135"/>
    <w:rsid w:val="0013133D"/>
    <w:rsid w:val="00132189"/>
    <w:rsid w:val="0013260A"/>
    <w:rsid w:val="001334F9"/>
    <w:rsid w:val="001345EC"/>
    <w:rsid w:val="00136901"/>
    <w:rsid w:val="00136997"/>
    <w:rsid w:val="001375E0"/>
    <w:rsid w:val="001406C5"/>
    <w:rsid w:val="001414F3"/>
    <w:rsid w:val="00141E0B"/>
    <w:rsid w:val="00142E68"/>
    <w:rsid w:val="0014493B"/>
    <w:rsid w:val="0015023A"/>
    <w:rsid w:val="00151EDE"/>
    <w:rsid w:val="00152BBF"/>
    <w:rsid w:val="0015369F"/>
    <w:rsid w:val="0015436E"/>
    <w:rsid w:val="00154E28"/>
    <w:rsid w:val="00154E2A"/>
    <w:rsid w:val="00154EF0"/>
    <w:rsid w:val="00155612"/>
    <w:rsid w:val="0016038E"/>
    <w:rsid w:val="00162492"/>
    <w:rsid w:val="00162FF8"/>
    <w:rsid w:val="00164F0F"/>
    <w:rsid w:val="00170285"/>
    <w:rsid w:val="00172961"/>
    <w:rsid w:val="00172C4D"/>
    <w:rsid w:val="00172EB3"/>
    <w:rsid w:val="00173712"/>
    <w:rsid w:val="0017444C"/>
    <w:rsid w:val="00174E08"/>
    <w:rsid w:val="00175372"/>
    <w:rsid w:val="00177FCE"/>
    <w:rsid w:val="001801AF"/>
    <w:rsid w:val="00182035"/>
    <w:rsid w:val="00182B03"/>
    <w:rsid w:val="00182FA2"/>
    <w:rsid w:val="001834F7"/>
    <w:rsid w:val="00183746"/>
    <w:rsid w:val="00183EA9"/>
    <w:rsid w:val="00184119"/>
    <w:rsid w:val="00184892"/>
    <w:rsid w:val="00185381"/>
    <w:rsid w:val="00185956"/>
    <w:rsid w:val="001860A4"/>
    <w:rsid w:val="00186150"/>
    <w:rsid w:val="001875C4"/>
    <w:rsid w:val="00190D9E"/>
    <w:rsid w:val="001915E3"/>
    <w:rsid w:val="00192165"/>
    <w:rsid w:val="0019271A"/>
    <w:rsid w:val="00192BA0"/>
    <w:rsid w:val="001935E4"/>
    <w:rsid w:val="00193D19"/>
    <w:rsid w:val="00194863"/>
    <w:rsid w:val="00195BB1"/>
    <w:rsid w:val="00196079"/>
    <w:rsid w:val="00196288"/>
    <w:rsid w:val="00196760"/>
    <w:rsid w:val="00197B3C"/>
    <w:rsid w:val="001A0082"/>
    <w:rsid w:val="001A0446"/>
    <w:rsid w:val="001A08AF"/>
    <w:rsid w:val="001A186F"/>
    <w:rsid w:val="001A24D1"/>
    <w:rsid w:val="001A3A66"/>
    <w:rsid w:val="001A3EA9"/>
    <w:rsid w:val="001A48E9"/>
    <w:rsid w:val="001A525C"/>
    <w:rsid w:val="001A5DCF"/>
    <w:rsid w:val="001A6284"/>
    <w:rsid w:val="001A6FD9"/>
    <w:rsid w:val="001A749C"/>
    <w:rsid w:val="001B1125"/>
    <w:rsid w:val="001B1C05"/>
    <w:rsid w:val="001B294C"/>
    <w:rsid w:val="001B3514"/>
    <w:rsid w:val="001B3BB1"/>
    <w:rsid w:val="001B45AF"/>
    <w:rsid w:val="001B45DD"/>
    <w:rsid w:val="001B51FB"/>
    <w:rsid w:val="001B5D00"/>
    <w:rsid w:val="001B75E8"/>
    <w:rsid w:val="001B79B3"/>
    <w:rsid w:val="001B7C6C"/>
    <w:rsid w:val="001C271B"/>
    <w:rsid w:val="001C4462"/>
    <w:rsid w:val="001C55C9"/>
    <w:rsid w:val="001D06CF"/>
    <w:rsid w:val="001D102E"/>
    <w:rsid w:val="001D1B38"/>
    <w:rsid w:val="001D309A"/>
    <w:rsid w:val="001D3140"/>
    <w:rsid w:val="001D6D96"/>
    <w:rsid w:val="001D7EB6"/>
    <w:rsid w:val="001E0BF7"/>
    <w:rsid w:val="001E20BF"/>
    <w:rsid w:val="001E237E"/>
    <w:rsid w:val="001E277D"/>
    <w:rsid w:val="001E5AF4"/>
    <w:rsid w:val="001E638D"/>
    <w:rsid w:val="001E794E"/>
    <w:rsid w:val="001F14B2"/>
    <w:rsid w:val="001F1ADF"/>
    <w:rsid w:val="001F1DCC"/>
    <w:rsid w:val="001F26E2"/>
    <w:rsid w:val="001F37BA"/>
    <w:rsid w:val="001F3C0F"/>
    <w:rsid w:val="001F560E"/>
    <w:rsid w:val="001F7198"/>
    <w:rsid w:val="002000CA"/>
    <w:rsid w:val="00204887"/>
    <w:rsid w:val="002078F2"/>
    <w:rsid w:val="002079D8"/>
    <w:rsid w:val="002109FB"/>
    <w:rsid w:val="00211209"/>
    <w:rsid w:val="00211338"/>
    <w:rsid w:val="00211AC3"/>
    <w:rsid w:val="00212B9B"/>
    <w:rsid w:val="00212DE0"/>
    <w:rsid w:val="002158EA"/>
    <w:rsid w:val="0021635F"/>
    <w:rsid w:val="0021685A"/>
    <w:rsid w:val="00216CEB"/>
    <w:rsid w:val="00220C4D"/>
    <w:rsid w:val="002210C3"/>
    <w:rsid w:val="002211C2"/>
    <w:rsid w:val="0022201E"/>
    <w:rsid w:val="00223638"/>
    <w:rsid w:val="00223963"/>
    <w:rsid w:val="002241D0"/>
    <w:rsid w:val="002254B5"/>
    <w:rsid w:val="002302C8"/>
    <w:rsid w:val="00232EC1"/>
    <w:rsid w:val="00233544"/>
    <w:rsid w:val="002363B8"/>
    <w:rsid w:val="00236F97"/>
    <w:rsid w:val="0023773E"/>
    <w:rsid w:val="00240D8E"/>
    <w:rsid w:val="002410C9"/>
    <w:rsid w:val="0024131B"/>
    <w:rsid w:val="0024195D"/>
    <w:rsid w:val="00242F44"/>
    <w:rsid w:val="00252553"/>
    <w:rsid w:val="00252AEC"/>
    <w:rsid w:val="00254184"/>
    <w:rsid w:val="00254391"/>
    <w:rsid w:val="0025604F"/>
    <w:rsid w:val="00256DBC"/>
    <w:rsid w:val="00256E73"/>
    <w:rsid w:val="0026136C"/>
    <w:rsid w:val="0026162F"/>
    <w:rsid w:val="00263D32"/>
    <w:rsid w:val="00263EB8"/>
    <w:rsid w:val="002640D1"/>
    <w:rsid w:val="002671CC"/>
    <w:rsid w:val="0027156D"/>
    <w:rsid w:val="00272D50"/>
    <w:rsid w:val="00274996"/>
    <w:rsid w:val="0027548E"/>
    <w:rsid w:val="0027654D"/>
    <w:rsid w:val="00276910"/>
    <w:rsid w:val="0027736F"/>
    <w:rsid w:val="002775D3"/>
    <w:rsid w:val="002801FD"/>
    <w:rsid w:val="00282795"/>
    <w:rsid w:val="00285546"/>
    <w:rsid w:val="00285F13"/>
    <w:rsid w:val="00286EB5"/>
    <w:rsid w:val="002873CC"/>
    <w:rsid w:val="00292193"/>
    <w:rsid w:val="00293911"/>
    <w:rsid w:val="00294596"/>
    <w:rsid w:val="00294A9B"/>
    <w:rsid w:val="00295015"/>
    <w:rsid w:val="00295BBF"/>
    <w:rsid w:val="00295C03"/>
    <w:rsid w:val="00297652"/>
    <w:rsid w:val="002A0F02"/>
    <w:rsid w:val="002A2186"/>
    <w:rsid w:val="002A383B"/>
    <w:rsid w:val="002A3D52"/>
    <w:rsid w:val="002A3F57"/>
    <w:rsid w:val="002A42EC"/>
    <w:rsid w:val="002A44AF"/>
    <w:rsid w:val="002A57F0"/>
    <w:rsid w:val="002A6932"/>
    <w:rsid w:val="002A6DFA"/>
    <w:rsid w:val="002B01FD"/>
    <w:rsid w:val="002B2F05"/>
    <w:rsid w:val="002B4E10"/>
    <w:rsid w:val="002B53B1"/>
    <w:rsid w:val="002B579D"/>
    <w:rsid w:val="002B58CB"/>
    <w:rsid w:val="002C005E"/>
    <w:rsid w:val="002C02CF"/>
    <w:rsid w:val="002C04EB"/>
    <w:rsid w:val="002C2F9E"/>
    <w:rsid w:val="002C5477"/>
    <w:rsid w:val="002C75D3"/>
    <w:rsid w:val="002D0089"/>
    <w:rsid w:val="002D1A63"/>
    <w:rsid w:val="002D30A4"/>
    <w:rsid w:val="002D33A5"/>
    <w:rsid w:val="002D3E84"/>
    <w:rsid w:val="002D418B"/>
    <w:rsid w:val="002D4661"/>
    <w:rsid w:val="002D5377"/>
    <w:rsid w:val="002E038D"/>
    <w:rsid w:val="002E03E9"/>
    <w:rsid w:val="002E19F0"/>
    <w:rsid w:val="002E2B6E"/>
    <w:rsid w:val="002E2E62"/>
    <w:rsid w:val="002E3F6F"/>
    <w:rsid w:val="002E3FDC"/>
    <w:rsid w:val="002E436A"/>
    <w:rsid w:val="002E4392"/>
    <w:rsid w:val="002E4D60"/>
    <w:rsid w:val="002E5A20"/>
    <w:rsid w:val="002E7288"/>
    <w:rsid w:val="002E7C5A"/>
    <w:rsid w:val="002F13D0"/>
    <w:rsid w:val="002F20C3"/>
    <w:rsid w:val="002F2B98"/>
    <w:rsid w:val="002F3EB9"/>
    <w:rsid w:val="002F3ED9"/>
    <w:rsid w:val="002F44A4"/>
    <w:rsid w:val="002F4AB4"/>
    <w:rsid w:val="002F5137"/>
    <w:rsid w:val="002F6482"/>
    <w:rsid w:val="002F6E99"/>
    <w:rsid w:val="003004B8"/>
    <w:rsid w:val="00300CCF"/>
    <w:rsid w:val="00300D02"/>
    <w:rsid w:val="0030182A"/>
    <w:rsid w:val="00301980"/>
    <w:rsid w:val="003027EE"/>
    <w:rsid w:val="0030324A"/>
    <w:rsid w:val="00306654"/>
    <w:rsid w:val="003073CE"/>
    <w:rsid w:val="00307AB0"/>
    <w:rsid w:val="00311033"/>
    <w:rsid w:val="0031278D"/>
    <w:rsid w:val="003132C9"/>
    <w:rsid w:val="00314DF6"/>
    <w:rsid w:val="0031543E"/>
    <w:rsid w:val="0031584C"/>
    <w:rsid w:val="00316656"/>
    <w:rsid w:val="003176AC"/>
    <w:rsid w:val="00317CD5"/>
    <w:rsid w:val="00321245"/>
    <w:rsid w:val="003224B3"/>
    <w:rsid w:val="0032301E"/>
    <w:rsid w:val="00324D3A"/>
    <w:rsid w:val="003264C7"/>
    <w:rsid w:val="0032652A"/>
    <w:rsid w:val="00326931"/>
    <w:rsid w:val="00326F79"/>
    <w:rsid w:val="00326FC7"/>
    <w:rsid w:val="00327CEF"/>
    <w:rsid w:val="0033031A"/>
    <w:rsid w:val="00332232"/>
    <w:rsid w:val="00332EF2"/>
    <w:rsid w:val="003331F2"/>
    <w:rsid w:val="00333BE0"/>
    <w:rsid w:val="003340E7"/>
    <w:rsid w:val="003346CB"/>
    <w:rsid w:val="00334AF1"/>
    <w:rsid w:val="00336C68"/>
    <w:rsid w:val="003377A6"/>
    <w:rsid w:val="00337C31"/>
    <w:rsid w:val="00337D12"/>
    <w:rsid w:val="00337F03"/>
    <w:rsid w:val="00341191"/>
    <w:rsid w:val="00341225"/>
    <w:rsid w:val="00341D54"/>
    <w:rsid w:val="00342596"/>
    <w:rsid w:val="003425F2"/>
    <w:rsid w:val="00345CDF"/>
    <w:rsid w:val="0034727C"/>
    <w:rsid w:val="0035011B"/>
    <w:rsid w:val="00350223"/>
    <w:rsid w:val="00351405"/>
    <w:rsid w:val="0035207B"/>
    <w:rsid w:val="00353ABB"/>
    <w:rsid w:val="00356DA4"/>
    <w:rsid w:val="00357580"/>
    <w:rsid w:val="00357692"/>
    <w:rsid w:val="0036054C"/>
    <w:rsid w:val="00361352"/>
    <w:rsid w:val="00361396"/>
    <w:rsid w:val="003613A0"/>
    <w:rsid w:val="00362CAC"/>
    <w:rsid w:val="00365DE7"/>
    <w:rsid w:val="00366234"/>
    <w:rsid w:val="00366E65"/>
    <w:rsid w:val="00366FDB"/>
    <w:rsid w:val="00367F07"/>
    <w:rsid w:val="003707CC"/>
    <w:rsid w:val="0037132A"/>
    <w:rsid w:val="00371748"/>
    <w:rsid w:val="003722A1"/>
    <w:rsid w:val="00372B5A"/>
    <w:rsid w:val="00373C0C"/>
    <w:rsid w:val="00373C3C"/>
    <w:rsid w:val="00376330"/>
    <w:rsid w:val="00377D65"/>
    <w:rsid w:val="00384B4D"/>
    <w:rsid w:val="00386456"/>
    <w:rsid w:val="00387031"/>
    <w:rsid w:val="00387E82"/>
    <w:rsid w:val="003906ED"/>
    <w:rsid w:val="00391737"/>
    <w:rsid w:val="00391920"/>
    <w:rsid w:val="0039283B"/>
    <w:rsid w:val="0039314B"/>
    <w:rsid w:val="00393385"/>
    <w:rsid w:val="00395633"/>
    <w:rsid w:val="003956EC"/>
    <w:rsid w:val="00395839"/>
    <w:rsid w:val="00396079"/>
    <w:rsid w:val="00396883"/>
    <w:rsid w:val="00396C86"/>
    <w:rsid w:val="003A07C5"/>
    <w:rsid w:val="003A083A"/>
    <w:rsid w:val="003A14FC"/>
    <w:rsid w:val="003A21EB"/>
    <w:rsid w:val="003A3B84"/>
    <w:rsid w:val="003A5440"/>
    <w:rsid w:val="003A6771"/>
    <w:rsid w:val="003B0174"/>
    <w:rsid w:val="003B0B6E"/>
    <w:rsid w:val="003B11BA"/>
    <w:rsid w:val="003B2581"/>
    <w:rsid w:val="003B35A7"/>
    <w:rsid w:val="003B3882"/>
    <w:rsid w:val="003B514C"/>
    <w:rsid w:val="003B6510"/>
    <w:rsid w:val="003C1D36"/>
    <w:rsid w:val="003C1F16"/>
    <w:rsid w:val="003C3160"/>
    <w:rsid w:val="003C3893"/>
    <w:rsid w:val="003C49BC"/>
    <w:rsid w:val="003C49E3"/>
    <w:rsid w:val="003C5AD5"/>
    <w:rsid w:val="003C65A7"/>
    <w:rsid w:val="003C7487"/>
    <w:rsid w:val="003D0EFC"/>
    <w:rsid w:val="003D110F"/>
    <w:rsid w:val="003D434E"/>
    <w:rsid w:val="003D4370"/>
    <w:rsid w:val="003D4643"/>
    <w:rsid w:val="003D6374"/>
    <w:rsid w:val="003D6AC7"/>
    <w:rsid w:val="003E065A"/>
    <w:rsid w:val="003E0ECD"/>
    <w:rsid w:val="003E1FA6"/>
    <w:rsid w:val="003E295C"/>
    <w:rsid w:val="003E32D2"/>
    <w:rsid w:val="003E4172"/>
    <w:rsid w:val="003E4885"/>
    <w:rsid w:val="003E4D5C"/>
    <w:rsid w:val="003E5D96"/>
    <w:rsid w:val="003E7360"/>
    <w:rsid w:val="003E765A"/>
    <w:rsid w:val="003E770F"/>
    <w:rsid w:val="003F01FF"/>
    <w:rsid w:val="003F04F8"/>
    <w:rsid w:val="003F1DB7"/>
    <w:rsid w:val="003F328F"/>
    <w:rsid w:val="003F3415"/>
    <w:rsid w:val="003F3421"/>
    <w:rsid w:val="003F3BCD"/>
    <w:rsid w:val="003F5B56"/>
    <w:rsid w:val="003F6C0D"/>
    <w:rsid w:val="003F78EA"/>
    <w:rsid w:val="003F7FE8"/>
    <w:rsid w:val="0040000F"/>
    <w:rsid w:val="00400808"/>
    <w:rsid w:val="00400811"/>
    <w:rsid w:val="00401343"/>
    <w:rsid w:val="00401B28"/>
    <w:rsid w:val="00405286"/>
    <w:rsid w:val="004066C2"/>
    <w:rsid w:val="00406881"/>
    <w:rsid w:val="00411FD4"/>
    <w:rsid w:val="00413858"/>
    <w:rsid w:val="004139B9"/>
    <w:rsid w:val="00415021"/>
    <w:rsid w:val="0041542F"/>
    <w:rsid w:val="00416C19"/>
    <w:rsid w:val="0042098A"/>
    <w:rsid w:val="004212AB"/>
    <w:rsid w:val="00421E65"/>
    <w:rsid w:val="00423406"/>
    <w:rsid w:val="00424E86"/>
    <w:rsid w:val="004262E9"/>
    <w:rsid w:val="00426A1E"/>
    <w:rsid w:val="004339A0"/>
    <w:rsid w:val="00434087"/>
    <w:rsid w:val="004363D2"/>
    <w:rsid w:val="004376DA"/>
    <w:rsid w:val="00437CC4"/>
    <w:rsid w:val="004402ED"/>
    <w:rsid w:val="0044158B"/>
    <w:rsid w:val="00443275"/>
    <w:rsid w:val="00444CAF"/>
    <w:rsid w:val="00445981"/>
    <w:rsid w:val="00445AD5"/>
    <w:rsid w:val="0044623D"/>
    <w:rsid w:val="00447857"/>
    <w:rsid w:val="004537E4"/>
    <w:rsid w:val="00453BEC"/>
    <w:rsid w:val="00453E10"/>
    <w:rsid w:val="00454881"/>
    <w:rsid w:val="0045556F"/>
    <w:rsid w:val="00456A8D"/>
    <w:rsid w:val="00457673"/>
    <w:rsid w:val="00460090"/>
    <w:rsid w:val="00461387"/>
    <w:rsid w:val="004618D9"/>
    <w:rsid w:val="0046356D"/>
    <w:rsid w:val="00463E71"/>
    <w:rsid w:val="004647D7"/>
    <w:rsid w:val="00464DB6"/>
    <w:rsid w:val="00465E6B"/>
    <w:rsid w:val="004669CA"/>
    <w:rsid w:val="00466A36"/>
    <w:rsid w:val="00467A57"/>
    <w:rsid w:val="00470EA2"/>
    <w:rsid w:val="00471F0B"/>
    <w:rsid w:val="00472670"/>
    <w:rsid w:val="00473888"/>
    <w:rsid w:val="00473E1C"/>
    <w:rsid w:val="00473F14"/>
    <w:rsid w:val="004751E4"/>
    <w:rsid w:val="0047643E"/>
    <w:rsid w:val="004766BA"/>
    <w:rsid w:val="004771A7"/>
    <w:rsid w:val="00482FDA"/>
    <w:rsid w:val="00483920"/>
    <w:rsid w:val="00484D90"/>
    <w:rsid w:val="0048585B"/>
    <w:rsid w:val="00486460"/>
    <w:rsid w:val="0048673D"/>
    <w:rsid w:val="00487C94"/>
    <w:rsid w:val="00487CD0"/>
    <w:rsid w:val="0049175B"/>
    <w:rsid w:val="004922F8"/>
    <w:rsid w:val="00492BC0"/>
    <w:rsid w:val="004940F3"/>
    <w:rsid w:val="004941FD"/>
    <w:rsid w:val="00494244"/>
    <w:rsid w:val="0049454A"/>
    <w:rsid w:val="004967D1"/>
    <w:rsid w:val="0049739A"/>
    <w:rsid w:val="004A29E9"/>
    <w:rsid w:val="004A4B90"/>
    <w:rsid w:val="004A5C29"/>
    <w:rsid w:val="004A5FD6"/>
    <w:rsid w:val="004A656C"/>
    <w:rsid w:val="004A6EDA"/>
    <w:rsid w:val="004A6F77"/>
    <w:rsid w:val="004A7747"/>
    <w:rsid w:val="004B1A4C"/>
    <w:rsid w:val="004B2FC3"/>
    <w:rsid w:val="004B6E76"/>
    <w:rsid w:val="004C1204"/>
    <w:rsid w:val="004C249B"/>
    <w:rsid w:val="004C268B"/>
    <w:rsid w:val="004C441C"/>
    <w:rsid w:val="004C6222"/>
    <w:rsid w:val="004C66AC"/>
    <w:rsid w:val="004C7157"/>
    <w:rsid w:val="004C741A"/>
    <w:rsid w:val="004C7658"/>
    <w:rsid w:val="004D0B2D"/>
    <w:rsid w:val="004D17E4"/>
    <w:rsid w:val="004D38A5"/>
    <w:rsid w:val="004D3A7E"/>
    <w:rsid w:val="004D61D9"/>
    <w:rsid w:val="004D6F91"/>
    <w:rsid w:val="004D721E"/>
    <w:rsid w:val="004D7E36"/>
    <w:rsid w:val="004E15F3"/>
    <w:rsid w:val="004E1DE5"/>
    <w:rsid w:val="004E2EF5"/>
    <w:rsid w:val="004E34BD"/>
    <w:rsid w:val="004E3C05"/>
    <w:rsid w:val="004E53AA"/>
    <w:rsid w:val="004E6478"/>
    <w:rsid w:val="004E67B1"/>
    <w:rsid w:val="004E6F21"/>
    <w:rsid w:val="004E7C53"/>
    <w:rsid w:val="004F0F85"/>
    <w:rsid w:val="004F6F61"/>
    <w:rsid w:val="004F76B6"/>
    <w:rsid w:val="00501F8F"/>
    <w:rsid w:val="00502700"/>
    <w:rsid w:val="005029CC"/>
    <w:rsid w:val="00504F70"/>
    <w:rsid w:val="005057D7"/>
    <w:rsid w:val="005068BB"/>
    <w:rsid w:val="00506B0C"/>
    <w:rsid w:val="00510351"/>
    <w:rsid w:val="005103AD"/>
    <w:rsid w:val="00513373"/>
    <w:rsid w:val="00514286"/>
    <w:rsid w:val="00514E4D"/>
    <w:rsid w:val="00515BE0"/>
    <w:rsid w:val="005165B7"/>
    <w:rsid w:val="005165DA"/>
    <w:rsid w:val="00516C96"/>
    <w:rsid w:val="00517CC7"/>
    <w:rsid w:val="0052074A"/>
    <w:rsid w:val="005217E5"/>
    <w:rsid w:val="005225FC"/>
    <w:rsid w:val="005253DC"/>
    <w:rsid w:val="0052583A"/>
    <w:rsid w:val="00526343"/>
    <w:rsid w:val="0052657F"/>
    <w:rsid w:val="00526E55"/>
    <w:rsid w:val="00527344"/>
    <w:rsid w:val="00527361"/>
    <w:rsid w:val="00527B81"/>
    <w:rsid w:val="00527DF4"/>
    <w:rsid w:val="005300A2"/>
    <w:rsid w:val="00533BBB"/>
    <w:rsid w:val="00534CB5"/>
    <w:rsid w:val="00536149"/>
    <w:rsid w:val="00536B18"/>
    <w:rsid w:val="00537E42"/>
    <w:rsid w:val="0054020C"/>
    <w:rsid w:val="00540D4C"/>
    <w:rsid w:val="00541165"/>
    <w:rsid w:val="0054173F"/>
    <w:rsid w:val="00541AF9"/>
    <w:rsid w:val="00542C0D"/>
    <w:rsid w:val="00544AE4"/>
    <w:rsid w:val="005469BE"/>
    <w:rsid w:val="00547669"/>
    <w:rsid w:val="005478A0"/>
    <w:rsid w:val="00547C12"/>
    <w:rsid w:val="005535F7"/>
    <w:rsid w:val="00553F15"/>
    <w:rsid w:val="0055447B"/>
    <w:rsid w:val="00554AD5"/>
    <w:rsid w:val="00555192"/>
    <w:rsid w:val="0055554E"/>
    <w:rsid w:val="0055579F"/>
    <w:rsid w:val="00555F08"/>
    <w:rsid w:val="00560098"/>
    <w:rsid w:val="005603AC"/>
    <w:rsid w:val="0056319E"/>
    <w:rsid w:val="005633FC"/>
    <w:rsid w:val="005648E9"/>
    <w:rsid w:val="005658ED"/>
    <w:rsid w:val="00566185"/>
    <w:rsid w:val="005703FA"/>
    <w:rsid w:val="00571207"/>
    <w:rsid w:val="005720A2"/>
    <w:rsid w:val="00572323"/>
    <w:rsid w:val="00572A1F"/>
    <w:rsid w:val="005749C3"/>
    <w:rsid w:val="00574E28"/>
    <w:rsid w:val="00574E4C"/>
    <w:rsid w:val="0057571A"/>
    <w:rsid w:val="00575B7C"/>
    <w:rsid w:val="00576DDC"/>
    <w:rsid w:val="005802B9"/>
    <w:rsid w:val="00580AFE"/>
    <w:rsid w:val="005815FA"/>
    <w:rsid w:val="00583253"/>
    <w:rsid w:val="005838B3"/>
    <w:rsid w:val="005847AC"/>
    <w:rsid w:val="005858B3"/>
    <w:rsid w:val="0058650B"/>
    <w:rsid w:val="0058662B"/>
    <w:rsid w:val="005902DD"/>
    <w:rsid w:val="00590A15"/>
    <w:rsid w:val="00590E9D"/>
    <w:rsid w:val="0059187F"/>
    <w:rsid w:val="00591F28"/>
    <w:rsid w:val="005922E5"/>
    <w:rsid w:val="0059238A"/>
    <w:rsid w:val="00592529"/>
    <w:rsid w:val="00592CD9"/>
    <w:rsid w:val="00595C41"/>
    <w:rsid w:val="00596FD5"/>
    <w:rsid w:val="005A0049"/>
    <w:rsid w:val="005A1371"/>
    <w:rsid w:val="005A160B"/>
    <w:rsid w:val="005A1821"/>
    <w:rsid w:val="005A2191"/>
    <w:rsid w:val="005A3F00"/>
    <w:rsid w:val="005A463D"/>
    <w:rsid w:val="005A468E"/>
    <w:rsid w:val="005A49A4"/>
    <w:rsid w:val="005A6DDB"/>
    <w:rsid w:val="005A7A9D"/>
    <w:rsid w:val="005B0CEA"/>
    <w:rsid w:val="005B16E1"/>
    <w:rsid w:val="005B335C"/>
    <w:rsid w:val="005B470B"/>
    <w:rsid w:val="005B4E9C"/>
    <w:rsid w:val="005B6523"/>
    <w:rsid w:val="005B66D6"/>
    <w:rsid w:val="005B6CE9"/>
    <w:rsid w:val="005B7283"/>
    <w:rsid w:val="005B7789"/>
    <w:rsid w:val="005C00ED"/>
    <w:rsid w:val="005C09DF"/>
    <w:rsid w:val="005C1B71"/>
    <w:rsid w:val="005C25C2"/>
    <w:rsid w:val="005C4971"/>
    <w:rsid w:val="005C7336"/>
    <w:rsid w:val="005D0122"/>
    <w:rsid w:val="005D0CED"/>
    <w:rsid w:val="005D1469"/>
    <w:rsid w:val="005D46B5"/>
    <w:rsid w:val="005D6E6E"/>
    <w:rsid w:val="005E0245"/>
    <w:rsid w:val="005E1893"/>
    <w:rsid w:val="005E2213"/>
    <w:rsid w:val="005E31B3"/>
    <w:rsid w:val="005E3246"/>
    <w:rsid w:val="005E42EF"/>
    <w:rsid w:val="005E4C96"/>
    <w:rsid w:val="005E5550"/>
    <w:rsid w:val="005E6696"/>
    <w:rsid w:val="005E6F41"/>
    <w:rsid w:val="005E7517"/>
    <w:rsid w:val="005F07FB"/>
    <w:rsid w:val="005F0AF3"/>
    <w:rsid w:val="005F1280"/>
    <w:rsid w:val="005F1543"/>
    <w:rsid w:val="005F25BA"/>
    <w:rsid w:val="005F2659"/>
    <w:rsid w:val="005F2923"/>
    <w:rsid w:val="005F2D1B"/>
    <w:rsid w:val="005F3E3B"/>
    <w:rsid w:val="005F4F88"/>
    <w:rsid w:val="005F599B"/>
    <w:rsid w:val="005F5BA4"/>
    <w:rsid w:val="005F6627"/>
    <w:rsid w:val="005F787D"/>
    <w:rsid w:val="0060026C"/>
    <w:rsid w:val="00601946"/>
    <w:rsid w:val="00604442"/>
    <w:rsid w:val="00604E56"/>
    <w:rsid w:val="006053DE"/>
    <w:rsid w:val="006064CE"/>
    <w:rsid w:val="00606B2E"/>
    <w:rsid w:val="00606BD1"/>
    <w:rsid w:val="00612916"/>
    <w:rsid w:val="00613558"/>
    <w:rsid w:val="00614557"/>
    <w:rsid w:val="00614649"/>
    <w:rsid w:val="00614AE9"/>
    <w:rsid w:val="0061623A"/>
    <w:rsid w:val="00616591"/>
    <w:rsid w:val="006166DA"/>
    <w:rsid w:val="006171D7"/>
    <w:rsid w:val="00617997"/>
    <w:rsid w:val="006179E9"/>
    <w:rsid w:val="00617E98"/>
    <w:rsid w:val="00617F2B"/>
    <w:rsid w:val="006202FB"/>
    <w:rsid w:val="006239F9"/>
    <w:rsid w:val="00624CFC"/>
    <w:rsid w:val="00624E02"/>
    <w:rsid w:val="00624E4A"/>
    <w:rsid w:val="006250A5"/>
    <w:rsid w:val="0062527F"/>
    <w:rsid w:val="00625956"/>
    <w:rsid w:val="006260C3"/>
    <w:rsid w:val="006263ED"/>
    <w:rsid w:val="00626730"/>
    <w:rsid w:val="00632E9A"/>
    <w:rsid w:val="006330AD"/>
    <w:rsid w:val="00634E17"/>
    <w:rsid w:val="00636515"/>
    <w:rsid w:val="0063791C"/>
    <w:rsid w:val="00637EEE"/>
    <w:rsid w:val="00642028"/>
    <w:rsid w:val="0064247D"/>
    <w:rsid w:val="0064477C"/>
    <w:rsid w:val="00644B7B"/>
    <w:rsid w:val="00645BF9"/>
    <w:rsid w:val="00646621"/>
    <w:rsid w:val="00647635"/>
    <w:rsid w:val="006506E0"/>
    <w:rsid w:val="00651456"/>
    <w:rsid w:val="00652E51"/>
    <w:rsid w:val="006535E1"/>
    <w:rsid w:val="00654016"/>
    <w:rsid w:val="00654272"/>
    <w:rsid w:val="00660811"/>
    <w:rsid w:val="0066169E"/>
    <w:rsid w:val="00662AFA"/>
    <w:rsid w:val="00662B48"/>
    <w:rsid w:val="00663335"/>
    <w:rsid w:val="00664E6C"/>
    <w:rsid w:val="006667C4"/>
    <w:rsid w:val="00671391"/>
    <w:rsid w:val="00671E11"/>
    <w:rsid w:val="0067418A"/>
    <w:rsid w:val="00674909"/>
    <w:rsid w:val="0067601E"/>
    <w:rsid w:val="006762B6"/>
    <w:rsid w:val="0067636F"/>
    <w:rsid w:val="00677BD1"/>
    <w:rsid w:val="00682650"/>
    <w:rsid w:val="006844BF"/>
    <w:rsid w:val="0068563D"/>
    <w:rsid w:val="0068624C"/>
    <w:rsid w:val="006869A3"/>
    <w:rsid w:val="00687424"/>
    <w:rsid w:val="00687B07"/>
    <w:rsid w:val="00687CC5"/>
    <w:rsid w:val="006909CC"/>
    <w:rsid w:val="00690CA4"/>
    <w:rsid w:val="0069105A"/>
    <w:rsid w:val="00691EAB"/>
    <w:rsid w:val="0069599C"/>
    <w:rsid w:val="006959CD"/>
    <w:rsid w:val="00695C01"/>
    <w:rsid w:val="00696AE8"/>
    <w:rsid w:val="0069733A"/>
    <w:rsid w:val="00697CD8"/>
    <w:rsid w:val="006A16F3"/>
    <w:rsid w:val="006A30DF"/>
    <w:rsid w:val="006A34A1"/>
    <w:rsid w:val="006A3D61"/>
    <w:rsid w:val="006A576C"/>
    <w:rsid w:val="006A5828"/>
    <w:rsid w:val="006A645F"/>
    <w:rsid w:val="006A6D90"/>
    <w:rsid w:val="006A7604"/>
    <w:rsid w:val="006A7DEC"/>
    <w:rsid w:val="006B0AB0"/>
    <w:rsid w:val="006B2041"/>
    <w:rsid w:val="006B2046"/>
    <w:rsid w:val="006B36AB"/>
    <w:rsid w:val="006B38EA"/>
    <w:rsid w:val="006B39F2"/>
    <w:rsid w:val="006B4960"/>
    <w:rsid w:val="006B54E7"/>
    <w:rsid w:val="006B5E52"/>
    <w:rsid w:val="006B78E1"/>
    <w:rsid w:val="006B7A08"/>
    <w:rsid w:val="006B7AFD"/>
    <w:rsid w:val="006C0357"/>
    <w:rsid w:val="006C040A"/>
    <w:rsid w:val="006C1093"/>
    <w:rsid w:val="006C1BA8"/>
    <w:rsid w:val="006C2D8F"/>
    <w:rsid w:val="006C3B53"/>
    <w:rsid w:val="006C3BA5"/>
    <w:rsid w:val="006C3C7F"/>
    <w:rsid w:val="006C497F"/>
    <w:rsid w:val="006C4C8C"/>
    <w:rsid w:val="006C5378"/>
    <w:rsid w:val="006C5605"/>
    <w:rsid w:val="006C64C6"/>
    <w:rsid w:val="006C67A8"/>
    <w:rsid w:val="006C7A9B"/>
    <w:rsid w:val="006D26B2"/>
    <w:rsid w:val="006D2E20"/>
    <w:rsid w:val="006D3850"/>
    <w:rsid w:val="006D4969"/>
    <w:rsid w:val="006D4BCE"/>
    <w:rsid w:val="006D4E47"/>
    <w:rsid w:val="006D64B2"/>
    <w:rsid w:val="006D7096"/>
    <w:rsid w:val="006E00BD"/>
    <w:rsid w:val="006E1136"/>
    <w:rsid w:val="006E1CFE"/>
    <w:rsid w:val="006E29A2"/>
    <w:rsid w:val="006E2D67"/>
    <w:rsid w:val="006E5642"/>
    <w:rsid w:val="006E59AC"/>
    <w:rsid w:val="006E600A"/>
    <w:rsid w:val="006E6818"/>
    <w:rsid w:val="006E6BA3"/>
    <w:rsid w:val="006E7A97"/>
    <w:rsid w:val="006F02C9"/>
    <w:rsid w:val="006F0C4C"/>
    <w:rsid w:val="006F13D5"/>
    <w:rsid w:val="006F2317"/>
    <w:rsid w:val="006F3247"/>
    <w:rsid w:val="006F3CA0"/>
    <w:rsid w:val="006F5D54"/>
    <w:rsid w:val="006F60D6"/>
    <w:rsid w:val="00701931"/>
    <w:rsid w:val="00701E0C"/>
    <w:rsid w:val="007032C9"/>
    <w:rsid w:val="00704480"/>
    <w:rsid w:val="00705D2A"/>
    <w:rsid w:val="00706A68"/>
    <w:rsid w:val="00706C24"/>
    <w:rsid w:val="00706CB6"/>
    <w:rsid w:val="00707996"/>
    <w:rsid w:val="00710F92"/>
    <w:rsid w:val="0071144B"/>
    <w:rsid w:val="00711989"/>
    <w:rsid w:val="007128FB"/>
    <w:rsid w:val="00712B47"/>
    <w:rsid w:val="007134FE"/>
    <w:rsid w:val="0071490B"/>
    <w:rsid w:val="00715F4F"/>
    <w:rsid w:val="0071622B"/>
    <w:rsid w:val="00716DBD"/>
    <w:rsid w:val="007170D6"/>
    <w:rsid w:val="0071746B"/>
    <w:rsid w:val="00720FFA"/>
    <w:rsid w:val="007217F6"/>
    <w:rsid w:val="00721D87"/>
    <w:rsid w:val="00722A4A"/>
    <w:rsid w:val="007233C6"/>
    <w:rsid w:val="007239AC"/>
    <w:rsid w:val="00725071"/>
    <w:rsid w:val="00725FFE"/>
    <w:rsid w:val="007269C0"/>
    <w:rsid w:val="007305D5"/>
    <w:rsid w:val="0073060B"/>
    <w:rsid w:val="00730A92"/>
    <w:rsid w:val="00732324"/>
    <w:rsid w:val="00732F49"/>
    <w:rsid w:val="00733AFA"/>
    <w:rsid w:val="00733E62"/>
    <w:rsid w:val="007343A8"/>
    <w:rsid w:val="007364B2"/>
    <w:rsid w:val="00736B8B"/>
    <w:rsid w:val="00737C6C"/>
    <w:rsid w:val="007400A3"/>
    <w:rsid w:val="00740F4D"/>
    <w:rsid w:val="007417A1"/>
    <w:rsid w:val="00741D2B"/>
    <w:rsid w:val="00742C06"/>
    <w:rsid w:val="0074317C"/>
    <w:rsid w:val="0074322B"/>
    <w:rsid w:val="00745057"/>
    <w:rsid w:val="00746666"/>
    <w:rsid w:val="00746AE6"/>
    <w:rsid w:val="007472B5"/>
    <w:rsid w:val="00750376"/>
    <w:rsid w:val="00750EFD"/>
    <w:rsid w:val="00751619"/>
    <w:rsid w:val="00752F0D"/>
    <w:rsid w:val="007532FF"/>
    <w:rsid w:val="00754A0C"/>
    <w:rsid w:val="00754EA5"/>
    <w:rsid w:val="0075573B"/>
    <w:rsid w:val="00755E27"/>
    <w:rsid w:val="00756968"/>
    <w:rsid w:val="00761CC7"/>
    <w:rsid w:val="00762A31"/>
    <w:rsid w:val="00762DC1"/>
    <w:rsid w:val="00763698"/>
    <w:rsid w:val="0076383F"/>
    <w:rsid w:val="00763DFD"/>
    <w:rsid w:val="007647F7"/>
    <w:rsid w:val="0076610C"/>
    <w:rsid w:val="00766948"/>
    <w:rsid w:val="007704A5"/>
    <w:rsid w:val="007714CC"/>
    <w:rsid w:val="00772044"/>
    <w:rsid w:val="00772180"/>
    <w:rsid w:val="00773594"/>
    <w:rsid w:val="00773CA5"/>
    <w:rsid w:val="00774EBA"/>
    <w:rsid w:val="00775AD2"/>
    <w:rsid w:val="0077611A"/>
    <w:rsid w:val="0077679A"/>
    <w:rsid w:val="007772CE"/>
    <w:rsid w:val="00780DDA"/>
    <w:rsid w:val="007811BC"/>
    <w:rsid w:val="00782D20"/>
    <w:rsid w:val="0078335D"/>
    <w:rsid w:val="00784BC7"/>
    <w:rsid w:val="007850CF"/>
    <w:rsid w:val="00785935"/>
    <w:rsid w:val="00785F80"/>
    <w:rsid w:val="00786038"/>
    <w:rsid w:val="00786230"/>
    <w:rsid w:val="007877AB"/>
    <w:rsid w:val="00787F82"/>
    <w:rsid w:val="0079026B"/>
    <w:rsid w:val="0079044E"/>
    <w:rsid w:val="00790C6A"/>
    <w:rsid w:val="00791BAD"/>
    <w:rsid w:val="00792374"/>
    <w:rsid w:val="0079276B"/>
    <w:rsid w:val="00793D93"/>
    <w:rsid w:val="00795165"/>
    <w:rsid w:val="007A0B3E"/>
    <w:rsid w:val="007A1015"/>
    <w:rsid w:val="007A1B53"/>
    <w:rsid w:val="007A34B1"/>
    <w:rsid w:val="007A3841"/>
    <w:rsid w:val="007A56AC"/>
    <w:rsid w:val="007A71F7"/>
    <w:rsid w:val="007A7B27"/>
    <w:rsid w:val="007B084F"/>
    <w:rsid w:val="007B0DCF"/>
    <w:rsid w:val="007B0E31"/>
    <w:rsid w:val="007B23C5"/>
    <w:rsid w:val="007B260B"/>
    <w:rsid w:val="007B3AFD"/>
    <w:rsid w:val="007B41BF"/>
    <w:rsid w:val="007B46C8"/>
    <w:rsid w:val="007B4ACE"/>
    <w:rsid w:val="007B4E21"/>
    <w:rsid w:val="007B623E"/>
    <w:rsid w:val="007B68A3"/>
    <w:rsid w:val="007B7741"/>
    <w:rsid w:val="007B7D16"/>
    <w:rsid w:val="007B7F71"/>
    <w:rsid w:val="007C0EB9"/>
    <w:rsid w:val="007C1038"/>
    <w:rsid w:val="007C15D2"/>
    <w:rsid w:val="007C20C6"/>
    <w:rsid w:val="007C26F3"/>
    <w:rsid w:val="007C2D58"/>
    <w:rsid w:val="007C3351"/>
    <w:rsid w:val="007C3ABC"/>
    <w:rsid w:val="007C4E97"/>
    <w:rsid w:val="007C4FCF"/>
    <w:rsid w:val="007C5995"/>
    <w:rsid w:val="007C61FB"/>
    <w:rsid w:val="007C62B4"/>
    <w:rsid w:val="007C708F"/>
    <w:rsid w:val="007C7F06"/>
    <w:rsid w:val="007D150F"/>
    <w:rsid w:val="007D348A"/>
    <w:rsid w:val="007D442D"/>
    <w:rsid w:val="007D4CE3"/>
    <w:rsid w:val="007D60A5"/>
    <w:rsid w:val="007D6419"/>
    <w:rsid w:val="007D6A0E"/>
    <w:rsid w:val="007E0A3A"/>
    <w:rsid w:val="007E12DA"/>
    <w:rsid w:val="007E4F7B"/>
    <w:rsid w:val="007E5054"/>
    <w:rsid w:val="007E520C"/>
    <w:rsid w:val="007E72AC"/>
    <w:rsid w:val="007E7B71"/>
    <w:rsid w:val="007F0B6C"/>
    <w:rsid w:val="007F3397"/>
    <w:rsid w:val="007F3600"/>
    <w:rsid w:val="007F65A8"/>
    <w:rsid w:val="007F6D7E"/>
    <w:rsid w:val="007F703F"/>
    <w:rsid w:val="007F734F"/>
    <w:rsid w:val="007F7D89"/>
    <w:rsid w:val="00801CBC"/>
    <w:rsid w:val="008075AA"/>
    <w:rsid w:val="008078C8"/>
    <w:rsid w:val="00807CFF"/>
    <w:rsid w:val="00807E6E"/>
    <w:rsid w:val="008121EE"/>
    <w:rsid w:val="008125D3"/>
    <w:rsid w:val="00812DE3"/>
    <w:rsid w:val="00813B89"/>
    <w:rsid w:val="00814665"/>
    <w:rsid w:val="008166B5"/>
    <w:rsid w:val="008167A0"/>
    <w:rsid w:val="008200D7"/>
    <w:rsid w:val="008205FB"/>
    <w:rsid w:val="00820947"/>
    <w:rsid w:val="00821587"/>
    <w:rsid w:val="00822A36"/>
    <w:rsid w:val="00822B1C"/>
    <w:rsid w:val="00824141"/>
    <w:rsid w:val="008242A4"/>
    <w:rsid w:val="00826315"/>
    <w:rsid w:val="00826407"/>
    <w:rsid w:val="00827179"/>
    <w:rsid w:val="0082770A"/>
    <w:rsid w:val="0083051D"/>
    <w:rsid w:val="0083307F"/>
    <w:rsid w:val="00834973"/>
    <w:rsid w:val="008351BE"/>
    <w:rsid w:val="008351D3"/>
    <w:rsid w:val="0084301D"/>
    <w:rsid w:val="00843037"/>
    <w:rsid w:val="00843F36"/>
    <w:rsid w:val="008446FB"/>
    <w:rsid w:val="008449ED"/>
    <w:rsid w:val="00844E77"/>
    <w:rsid w:val="008468CB"/>
    <w:rsid w:val="0085153A"/>
    <w:rsid w:val="0085596D"/>
    <w:rsid w:val="00855E19"/>
    <w:rsid w:val="00856A3E"/>
    <w:rsid w:val="00856E0B"/>
    <w:rsid w:val="00856FD7"/>
    <w:rsid w:val="00857C70"/>
    <w:rsid w:val="00860013"/>
    <w:rsid w:val="008602EC"/>
    <w:rsid w:val="00861B88"/>
    <w:rsid w:val="00863B07"/>
    <w:rsid w:val="00864877"/>
    <w:rsid w:val="0086729A"/>
    <w:rsid w:val="00870E6D"/>
    <w:rsid w:val="00870ECA"/>
    <w:rsid w:val="00871539"/>
    <w:rsid w:val="008716A2"/>
    <w:rsid w:val="00871F58"/>
    <w:rsid w:val="00872EEA"/>
    <w:rsid w:val="008746AF"/>
    <w:rsid w:val="008757CC"/>
    <w:rsid w:val="00875EEA"/>
    <w:rsid w:val="008769A9"/>
    <w:rsid w:val="00876AF5"/>
    <w:rsid w:val="00876D72"/>
    <w:rsid w:val="00877B7B"/>
    <w:rsid w:val="00880D3A"/>
    <w:rsid w:val="0088152C"/>
    <w:rsid w:val="00881EA2"/>
    <w:rsid w:val="00883663"/>
    <w:rsid w:val="00885C25"/>
    <w:rsid w:val="00886E75"/>
    <w:rsid w:val="00887606"/>
    <w:rsid w:val="00887B81"/>
    <w:rsid w:val="00887BAD"/>
    <w:rsid w:val="0089034A"/>
    <w:rsid w:val="00891736"/>
    <w:rsid w:val="00891A22"/>
    <w:rsid w:val="00892AD6"/>
    <w:rsid w:val="00893EE4"/>
    <w:rsid w:val="0089464C"/>
    <w:rsid w:val="0089502A"/>
    <w:rsid w:val="00895918"/>
    <w:rsid w:val="008A0747"/>
    <w:rsid w:val="008A0B6A"/>
    <w:rsid w:val="008A3F22"/>
    <w:rsid w:val="008A5398"/>
    <w:rsid w:val="008A5E8E"/>
    <w:rsid w:val="008A6134"/>
    <w:rsid w:val="008A71F4"/>
    <w:rsid w:val="008A74D4"/>
    <w:rsid w:val="008A7570"/>
    <w:rsid w:val="008B15C6"/>
    <w:rsid w:val="008B385A"/>
    <w:rsid w:val="008B3D91"/>
    <w:rsid w:val="008B547B"/>
    <w:rsid w:val="008B7627"/>
    <w:rsid w:val="008C08FD"/>
    <w:rsid w:val="008C27B2"/>
    <w:rsid w:val="008C2C51"/>
    <w:rsid w:val="008C5036"/>
    <w:rsid w:val="008C64AD"/>
    <w:rsid w:val="008C7689"/>
    <w:rsid w:val="008C7B13"/>
    <w:rsid w:val="008D1E57"/>
    <w:rsid w:val="008D220C"/>
    <w:rsid w:val="008D3CF0"/>
    <w:rsid w:val="008D4940"/>
    <w:rsid w:val="008D4FFC"/>
    <w:rsid w:val="008D7E75"/>
    <w:rsid w:val="008E0E16"/>
    <w:rsid w:val="008E168A"/>
    <w:rsid w:val="008E16C3"/>
    <w:rsid w:val="008E17B8"/>
    <w:rsid w:val="008E2CA7"/>
    <w:rsid w:val="008E41FA"/>
    <w:rsid w:val="008E5A40"/>
    <w:rsid w:val="008F1613"/>
    <w:rsid w:val="008F22D1"/>
    <w:rsid w:val="008F2A6C"/>
    <w:rsid w:val="008F3A11"/>
    <w:rsid w:val="008F3E15"/>
    <w:rsid w:val="008F4760"/>
    <w:rsid w:val="008F6214"/>
    <w:rsid w:val="0090253E"/>
    <w:rsid w:val="009032AD"/>
    <w:rsid w:val="00905A4D"/>
    <w:rsid w:val="00906B51"/>
    <w:rsid w:val="009112B8"/>
    <w:rsid w:val="00911A71"/>
    <w:rsid w:val="0091228C"/>
    <w:rsid w:val="0091304D"/>
    <w:rsid w:val="00914179"/>
    <w:rsid w:val="0091526E"/>
    <w:rsid w:val="0091556F"/>
    <w:rsid w:val="009175C5"/>
    <w:rsid w:val="009179C7"/>
    <w:rsid w:val="00917C6D"/>
    <w:rsid w:val="009209CC"/>
    <w:rsid w:val="00922AB6"/>
    <w:rsid w:val="00923862"/>
    <w:rsid w:val="00924CBA"/>
    <w:rsid w:val="00924D46"/>
    <w:rsid w:val="00925058"/>
    <w:rsid w:val="00925A9D"/>
    <w:rsid w:val="009269FD"/>
    <w:rsid w:val="00926F66"/>
    <w:rsid w:val="009301D0"/>
    <w:rsid w:val="009310AF"/>
    <w:rsid w:val="009317C7"/>
    <w:rsid w:val="00931C8C"/>
    <w:rsid w:val="00931D88"/>
    <w:rsid w:val="00931FCD"/>
    <w:rsid w:val="00933DAC"/>
    <w:rsid w:val="00933E66"/>
    <w:rsid w:val="00934116"/>
    <w:rsid w:val="0093478B"/>
    <w:rsid w:val="00934F00"/>
    <w:rsid w:val="0093527A"/>
    <w:rsid w:val="009361EB"/>
    <w:rsid w:val="00936647"/>
    <w:rsid w:val="00936DB1"/>
    <w:rsid w:val="009400F8"/>
    <w:rsid w:val="0094067D"/>
    <w:rsid w:val="009422BB"/>
    <w:rsid w:val="00942B6A"/>
    <w:rsid w:val="00944487"/>
    <w:rsid w:val="00944A67"/>
    <w:rsid w:val="00945581"/>
    <w:rsid w:val="00946C02"/>
    <w:rsid w:val="00946F51"/>
    <w:rsid w:val="009514FE"/>
    <w:rsid w:val="009518B1"/>
    <w:rsid w:val="009531B1"/>
    <w:rsid w:val="00954492"/>
    <w:rsid w:val="009547FE"/>
    <w:rsid w:val="009548DD"/>
    <w:rsid w:val="00954F82"/>
    <w:rsid w:val="00956514"/>
    <w:rsid w:val="00957E2A"/>
    <w:rsid w:val="00957EE1"/>
    <w:rsid w:val="009630FC"/>
    <w:rsid w:val="00964308"/>
    <w:rsid w:val="0096540B"/>
    <w:rsid w:val="00966051"/>
    <w:rsid w:val="009671BC"/>
    <w:rsid w:val="00967A4F"/>
    <w:rsid w:val="0097002E"/>
    <w:rsid w:val="0097057C"/>
    <w:rsid w:val="00970C37"/>
    <w:rsid w:val="00970D84"/>
    <w:rsid w:val="0097220D"/>
    <w:rsid w:val="009725FF"/>
    <w:rsid w:val="00972E00"/>
    <w:rsid w:val="009734E6"/>
    <w:rsid w:val="009735E7"/>
    <w:rsid w:val="00974FD6"/>
    <w:rsid w:val="0097587C"/>
    <w:rsid w:val="00976805"/>
    <w:rsid w:val="00977964"/>
    <w:rsid w:val="009802AD"/>
    <w:rsid w:val="00982410"/>
    <w:rsid w:val="00982849"/>
    <w:rsid w:val="00982BE4"/>
    <w:rsid w:val="00983643"/>
    <w:rsid w:val="00984E23"/>
    <w:rsid w:val="00985062"/>
    <w:rsid w:val="009851B8"/>
    <w:rsid w:val="00985676"/>
    <w:rsid w:val="009858DC"/>
    <w:rsid w:val="00987F4E"/>
    <w:rsid w:val="00990A70"/>
    <w:rsid w:val="00990DFF"/>
    <w:rsid w:val="00992870"/>
    <w:rsid w:val="00992CD1"/>
    <w:rsid w:val="009936BA"/>
    <w:rsid w:val="009936C5"/>
    <w:rsid w:val="00993C1E"/>
    <w:rsid w:val="00995554"/>
    <w:rsid w:val="009955BC"/>
    <w:rsid w:val="00995EB9"/>
    <w:rsid w:val="00996E91"/>
    <w:rsid w:val="00997101"/>
    <w:rsid w:val="00997873"/>
    <w:rsid w:val="009A00A7"/>
    <w:rsid w:val="009A16A6"/>
    <w:rsid w:val="009A18E4"/>
    <w:rsid w:val="009A1ED9"/>
    <w:rsid w:val="009A3850"/>
    <w:rsid w:val="009A3F55"/>
    <w:rsid w:val="009A6090"/>
    <w:rsid w:val="009A64CE"/>
    <w:rsid w:val="009A6C64"/>
    <w:rsid w:val="009B0D8C"/>
    <w:rsid w:val="009B0EEE"/>
    <w:rsid w:val="009B197D"/>
    <w:rsid w:val="009B1EC0"/>
    <w:rsid w:val="009B2005"/>
    <w:rsid w:val="009B5538"/>
    <w:rsid w:val="009B6838"/>
    <w:rsid w:val="009B7A61"/>
    <w:rsid w:val="009C034D"/>
    <w:rsid w:val="009C1AB2"/>
    <w:rsid w:val="009C2B60"/>
    <w:rsid w:val="009C2F27"/>
    <w:rsid w:val="009C356D"/>
    <w:rsid w:val="009C44BE"/>
    <w:rsid w:val="009C789E"/>
    <w:rsid w:val="009D44F7"/>
    <w:rsid w:val="009D475C"/>
    <w:rsid w:val="009D5CFE"/>
    <w:rsid w:val="009D6E3A"/>
    <w:rsid w:val="009E117D"/>
    <w:rsid w:val="009E1833"/>
    <w:rsid w:val="009E1BE5"/>
    <w:rsid w:val="009E20B0"/>
    <w:rsid w:val="009E3BF1"/>
    <w:rsid w:val="009E3FA5"/>
    <w:rsid w:val="009E545F"/>
    <w:rsid w:val="009E78C8"/>
    <w:rsid w:val="009F01FB"/>
    <w:rsid w:val="009F0969"/>
    <w:rsid w:val="009F478A"/>
    <w:rsid w:val="009F5CC5"/>
    <w:rsid w:val="009F6803"/>
    <w:rsid w:val="009F7720"/>
    <w:rsid w:val="009F7DFE"/>
    <w:rsid w:val="00A0038D"/>
    <w:rsid w:val="00A00DFF"/>
    <w:rsid w:val="00A02FFC"/>
    <w:rsid w:val="00A04392"/>
    <w:rsid w:val="00A05BD3"/>
    <w:rsid w:val="00A05FE7"/>
    <w:rsid w:val="00A060CB"/>
    <w:rsid w:val="00A064B0"/>
    <w:rsid w:val="00A0697F"/>
    <w:rsid w:val="00A06E16"/>
    <w:rsid w:val="00A072D6"/>
    <w:rsid w:val="00A07ACD"/>
    <w:rsid w:val="00A07CC3"/>
    <w:rsid w:val="00A11C2E"/>
    <w:rsid w:val="00A12C54"/>
    <w:rsid w:val="00A13175"/>
    <w:rsid w:val="00A14073"/>
    <w:rsid w:val="00A14BBC"/>
    <w:rsid w:val="00A150A8"/>
    <w:rsid w:val="00A1581D"/>
    <w:rsid w:val="00A159E0"/>
    <w:rsid w:val="00A16561"/>
    <w:rsid w:val="00A16E1D"/>
    <w:rsid w:val="00A16EA2"/>
    <w:rsid w:val="00A1721A"/>
    <w:rsid w:val="00A20916"/>
    <w:rsid w:val="00A20F8C"/>
    <w:rsid w:val="00A21CE8"/>
    <w:rsid w:val="00A2270A"/>
    <w:rsid w:val="00A2382E"/>
    <w:rsid w:val="00A2483A"/>
    <w:rsid w:val="00A25546"/>
    <w:rsid w:val="00A25754"/>
    <w:rsid w:val="00A25E9B"/>
    <w:rsid w:val="00A27630"/>
    <w:rsid w:val="00A30089"/>
    <w:rsid w:val="00A306ED"/>
    <w:rsid w:val="00A30A85"/>
    <w:rsid w:val="00A30F7D"/>
    <w:rsid w:val="00A31F1A"/>
    <w:rsid w:val="00A324BD"/>
    <w:rsid w:val="00A3344A"/>
    <w:rsid w:val="00A34084"/>
    <w:rsid w:val="00A3419C"/>
    <w:rsid w:val="00A346B6"/>
    <w:rsid w:val="00A354A4"/>
    <w:rsid w:val="00A36C1D"/>
    <w:rsid w:val="00A4103E"/>
    <w:rsid w:val="00A41D94"/>
    <w:rsid w:val="00A4215E"/>
    <w:rsid w:val="00A42C92"/>
    <w:rsid w:val="00A44666"/>
    <w:rsid w:val="00A46240"/>
    <w:rsid w:val="00A4627D"/>
    <w:rsid w:val="00A471BF"/>
    <w:rsid w:val="00A47F0C"/>
    <w:rsid w:val="00A5016E"/>
    <w:rsid w:val="00A50390"/>
    <w:rsid w:val="00A54976"/>
    <w:rsid w:val="00A55614"/>
    <w:rsid w:val="00A5628C"/>
    <w:rsid w:val="00A61175"/>
    <w:rsid w:val="00A618EC"/>
    <w:rsid w:val="00A639BB"/>
    <w:rsid w:val="00A6438F"/>
    <w:rsid w:val="00A64AA7"/>
    <w:rsid w:val="00A65CAF"/>
    <w:rsid w:val="00A66332"/>
    <w:rsid w:val="00A7008E"/>
    <w:rsid w:val="00A70A86"/>
    <w:rsid w:val="00A71684"/>
    <w:rsid w:val="00A71B36"/>
    <w:rsid w:val="00A72F26"/>
    <w:rsid w:val="00A73324"/>
    <w:rsid w:val="00A73948"/>
    <w:rsid w:val="00A73FF0"/>
    <w:rsid w:val="00A7479D"/>
    <w:rsid w:val="00A752BC"/>
    <w:rsid w:val="00A75B28"/>
    <w:rsid w:val="00A769DB"/>
    <w:rsid w:val="00A76AB5"/>
    <w:rsid w:val="00A76E39"/>
    <w:rsid w:val="00A7746C"/>
    <w:rsid w:val="00A808DE"/>
    <w:rsid w:val="00A80C3D"/>
    <w:rsid w:val="00A816A9"/>
    <w:rsid w:val="00A8246B"/>
    <w:rsid w:val="00A8381C"/>
    <w:rsid w:val="00A8389A"/>
    <w:rsid w:val="00A84B9F"/>
    <w:rsid w:val="00A84DA7"/>
    <w:rsid w:val="00A8568E"/>
    <w:rsid w:val="00A87805"/>
    <w:rsid w:val="00A90125"/>
    <w:rsid w:val="00A90690"/>
    <w:rsid w:val="00A90A02"/>
    <w:rsid w:val="00A914C5"/>
    <w:rsid w:val="00A9227E"/>
    <w:rsid w:val="00A92325"/>
    <w:rsid w:val="00A951FF"/>
    <w:rsid w:val="00A95CC5"/>
    <w:rsid w:val="00A96CA2"/>
    <w:rsid w:val="00A9760F"/>
    <w:rsid w:val="00AA1456"/>
    <w:rsid w:val="00AA229C"/>
    <w:rsid w:val="00AA4312"/>
    <w:rsid w:val="00AA4F32"/>
    <w:rsid w:val="00AA5101"/>
    <w:rsid w:val="00AA6C16"/>
    <w:rsid w:val="00AA6C6E"/>
    <w:rsid w:val="00AB0978"/>
    <w:rsid w:val="00AB0CC3"/>
    <w:rsid w:val="00AB0F23"/>
    <w:rsid w:val="00AB1303"/>
    <w:rsid w:val="00AB20D0"/>
    <w:rsid w:val="00AB4A67"/>
    <w:rsid w:val="00AB5940"/>
    <w:rsid w:val="00AB6F13"/>
    <w:rsid w:val="00AB7834"/>
    <w:rsid w:val="00AB7AF7"/>
    <w:rsid w:val="00AC0DD6"/>
    <w:rsid w:val="00AC146A"/>
    <w:rsid w:val="00AC5667"/>
    <w:rsid w:val="00AD00C0"/>
    <w:rsid w:val="00AD0E91"/>
    <w:rsid w:val="00AD1949"/>
    <w:rsid w:val="00AD19B0"/>
    <w:rsid w:val="00AD2BBF"/>
    <w:rsid w:val="00AD3616"/>
    <w:rsid w:val="00AD4EA9"/>
    <w:rsid w:val="00AD5064"/>
    <w:rsid w:val="00AD60BB"/>
    <w:rsid w:val="00AD6230"/>
    <w:rsid w:val="00AD7D06"/>
    <w:rsid w:val="00AD7E6C"/>
    <w:rsid w:val="00AD7F08"/>
    <w:rsid w:val="00AE039A"/>
    <w:rsid w:val="00AE072C"/>
    <w:rsid w:val="00AE1227"/>
    <w:rsid w:val="00AE1D03"/>
    <w:rsid w:val="00AE4E2A"/>
    <w:rsid w:val="00AE5641"/>
    <w:rsid w:val="00AE5BA4"/>
    <w:rsid w:val="00AE6723"/>
    <w:rsid w:val="00AE73A5"/>
    <w:rsid w:val="00AF0434"/>
    <w:rsid w:val="00AF07CD"/>
    <w:rsid w:val="00AF1CA2"/>
    <w:rsid w:val="00AF5920"/>
    <w:rsid w:val="00AF66AF"/>
    <w:rsid w:val="00AF79EB"/>
    <w:rsid w:val="00B00D6E"/>
    <w:rsid w:val="00B0225A"/>
    <w:rsid w:val="00B03ABC"/>
    <w:rsid w:val="00B05731"/>
    <w:rsid w:val="00B0652D"/>
    <w:rsid w:val="00B06D9C"/>
    <w:rsid w:val="00B10553"/>
    <w:rsid w:val="00B1405E"/>
    <w:rsid w:val="00B15010"/>
    <w:rsid w:val="00B165E7"/>
    <w:rsid w:val="00B16D9C"/>
    <w:rsid w:val="00B176EB"/>
    <w:rsid w:val="00B21ED4"/>
    <w:rsid w:val="00B22434"/>
    <w:rsid w:val="00B22DAC"/>
    <w:rsid w:val="00B25AFF"/>
    <w:rsid w:val="00B2642B"/>
    <w:rsid w:val="00B26DDD"/>
    <w:rsid w:val="00B27034"/>
    <w:rsid w:val="00B27106"/>
    <w:rsid w:val="00B30214"/>
    <w:rsid w:val="00B302CF"/>
    <w:rsid w:val="00B31210"/>
    <w:rsid w:val="00B31C16"/>
    <w:rsid w:val="00B32DD1"/>
    <w:rsid w:val="00B3307C"/>
    <w:rsid w:val="00B3668A"/>
    <w:rsid w:val="00B36DE7"/>
    <w:rsid w:val="00B36E44"/>
    <w:rsid w:val="00B37D62"/>
    <w:rsid w:val="00B40895"/>
    <w:rsid w:val="00B416D1"/>
    <w:rsid w:val="00B41BC4"/>
    <w:rsid w:val="00B434C7"/>
    <w:rsid w:val="00B447D9"/>
    <w:rsid w:val="00B44C4B"/>
    <w:rsid w:val="00B5035D"/>
    <w:rsid w:val="00B504A6"/>
    <w:rsid w:val="00B523EE"/>
    <w:rsid w:val="00B53824"/>
    <w:rsid w:val="00B54493"/>
    <w:rsid w:val="00B554F4"/>
    <w:rsid w:val="00B56F2A"/>
    <w:rsid w:val="00B60284"/>
    <w:rsid w:val="00B613A8"/>
    <w:rsid w:val="00B6269C"/>
    <w:rsid w:val="00B62D48"/>
    <w:rsid w:val="00B62E46"/>
    <w:rsid w:val="00B630A1"/>
    <w:rsid w:val="00B633E7"/>
    <w:rsid w:val="00B64690"/>
    <w:rsid w:val="00B650B0"/>
    <w:rsid w:val="00B653CE"/>
    <w:rsid w:val="00B65857"/>
    <w:rsid w:val="00B6718C"/>
    <w:rsid w:val="00B67ABF"/>
    <w:rsid w:val="00B7052A"/>
    <w:rsid w:val="00B70C05"/>
    <w:rsid w:val="00B71C0D"/>
    <w:rsid w:val="00B71D24"/>
    <w:rsid w:val="00B7289B"/>
    <w:rsid w:val="00B73182"/>
    <w:rsid w:val="00B73207"/>
    <w:rsid w:val="00B73F4D"/>
    <w:rsid w:val="00B74045"/>
    <w:rsid w:val="00B741DE"/>
    <w:rsid w:val="00B7460E"/>
    <w:rsid w:val="00B748D3"/>
    <w:rsid w:val="00B75226"/>
    <w:rsid w:val="00B75B6C"/>
    <w:rsid w:val="00B76272"/>
    <w:rsid w:val="00B76ADD"/>
    <w:rsid w:val="00B8018F"/>
    <w:rsid w:val="00B811EF"/>
    <w:rsid w:val="00B82362"/>
    <w:rsid w:val="00B82919"/>
    <w:rsid w:val="00B82E35"/>
    <w:rsid w:val="00B83901"/>
    <w:rsid w:val="00B83961"/>
    <w:rsid w:val="00B84B8F"/>
    <w:rsid w:val="00B9077B"/>
    <w:rsid w:val="00B91E1F"/>
    <w:rsid w:val="00B93A85"/>
    <w:rsid w:val="00B94B10"/>
    <w:rsid w:val="00B94E57"/>
    <w:rsid w:val="00B95601"/>
    <w:rsid w:val="00B95604"/>
    <w:rsid w:val="00B961A9"/>
    <w:rsid w:val="00B962E6"/>
    <w:rsid w:val="00B977A8"/>
    <w:rsid w:val="00B97BB4"/>
    <w:rsid w:val="00BA2154"/>
    <w:rsid w:val="00BA2863"/>
    <w:rsid w:val="00BA2B4A"/>
    <w:rsid w:val="00BA2DCD"/>
    <w:rsid w:val="00BA5ACF"/>
    <w:rsid w:val="00BA5B89"/>
    <w:rsid w:val="00BA5BA7"/>
    <w:rsid w:val="00BA5EDA"/>
    <w:rsid w:val="00BA623E"/>
    <w:rsid w:val="00BB00A8"/>
    <w:rsid w:val="00BB0522"/>
    <w:rsid w:val="00BB14BD"/>
    <w:rsid w:val="00BB206F"/>
    <w:rsid w:val="00BB27B0"/>
    <w:rsid w:val="00BB418F"/>
    <w:rsid w:val="00BB43A3"/>
    <w:rsid w:val="00BB4633"/>
    <w:rsid w:val="00BB48EA"/>
    <w:rsid w:val="00BB4BF5"/>
    <w:rsid w:val="00BB5050"/>
    <w:rsid w:val="00BB54D9"/>
    <w:rsid w:val="00BB64D9"/>
    <w:rsid w:val="00BC0DA3"/>
    <w:rsid w:val="00BC1A52"/>
    <w:rsid w:val="00BC3D59"/>
    <w:rsid w:val="00BC5258"/>
    <w:rsid w:val="00BC5E13"/>
    <w:rsid w:val="00BC6233"/>
    <w:rsid w:val="00BC67FE"/>
    <w:rsid w:val="00BC7866"/>
    <w:rsid w:val="00BC79C6"/>
    <w:rsid w:val="00BD12FE"/>
    <w:rsid w:val="00BD3B73"/>
    <w:rsid w:val="00BD4F2B"/>
    <w:rsid w:val="00BD59E1"/>
    <w:rsid w:val="00BD5C29"/>
    <w:rsid w:val="00BD5C52"/>
    <w:rsid w:val="00BE0D0B"/>
    <w:rsid w:val="00BE0EF1"/>
    <w:rsid w:val="00BE1F54"/>
    <w:rsid w:val="00BE65F7"/>
    <w:rsid w:val="00BE6DDE"/>
    <w:rsid w:val="00BF000F"/>
    <w:rsid w:val="00BF005B"/>
    <w:rsid w:val="00BF147B"/>
    <w:rsid w:val="00BF214D"/>
    <w:rsid w:val="00BF3058"/>
    <w:rsid w:val="00BF359A"/>
    <w:rsid w:val="00BF3F53"/>
    <w:rsid w:val="00BF41A7"/>
    <w:rsid w:val="00BF4670"/>
    <w:rsid w:val="00BF4C97"/>
    <w:rsid w:val="00BF5E93"/>
    <w:rsid w:val="00BF65C0"/>
    <w:rsid w:val="00BF6F7E"/>
    <w:rsid w:val="00BF7B87"/>
    <w:rsid w:val="00C014AD"/>
    <w:rsid w:val="00C0411D"/>
    <w:rsid w:val="00C06653"/>
    <w:rsid w:val="00C0679C"/>
    <w:rsid w:val="00C06A82"/>
    <w:rsid w:val="00C10117"/>
    <w:rsid w:val="00C13CC9"/>
    <w:rsid w:val="00C13EE3"/>
    <w:rsid w:val="00C14E0D"/>
    <w:rsid w:val="00C15472"/>
    <w:rsid w:val="00C17117"/>
    <w:rsid w:val="00C201D0"/>
    <w:rsid w:val="00C2026B"/>
    <w:rsid w:val="00C20E57"/>
    <w:rsid w:val="00C223C9"/>
    <w:rsid w:val="00C223FF"/>
    <w:rsid w:val="00C22534"/>
    <w:rsid w:val="00C23B0F"/>
    <w:rsid w:val="00C24A40"/>
    <w:rsid w:val="00C25FCF"/>
    <w:rsid w:val="00C26ED4"/>
    <w:rsid w:val="00C304D4"/>
    <w:rsid w:val="00C3107B"/>
    <w:rsid w:val="00C311CD"/>
    <w:rsid w:val="00C32910"/>
    <w:rsid w:val="00C34139"/>
    <w:rsid w:val="00C34BF7"/>
    <w:rsid w:val="00C36DE7"/>
    <w:rsid w:val="00C40746"/>
    <w:rsid w:val="00C40BCC"/>
    <w:rsid w:val="00C40FDA"/>
    <w:rsid w:val="00C417FF"/>
    <w:rsid w:val="00C436F2"/>
    <w:rsid w:val="00C45B8E"/>
    <w:rsid w:val="00C45FCD"/>
    <w:rsid w:val="00C46C12"/>
    <w:rsid w:val="00C46E17"/>
    <w:rsid w:val="00C504D4"/>
    <w:rsid w:val="00C515A7"/>
    <w:rsid w:val="00C51707"/>
    <w:rsid w:val="00C51CBF"/>
    <w:rsid w:val="00C54180"/>
    <w:rsid w:val="00C55195"/>
    <w:rsid w:val="00C55ACC"/>
    <w:rsid w:val="00C60ACC"/>
    <w:rsid w:val="00C63148"/>
    <w:rsid w:val="00C633FE"/>
    <w:rsid w:val="00C64FB8"/>
    <w:rsid w:val="00C65C4F"/>
    <w:rsid w:val="00C70BF6"/>
    <w:rsid w:val="00C716CB"/>
    <w:rsid w:val="00C71B22"/>
    <w:rsid w:val="00C73067"/>
    <w:rsid w:val="00C744F1"/>
    <w:rsid w:val="00C74953"/>
    <w:rsid w:val="00C7545A"/>
    <w:rsid w:val="00C75637"/>
    <w:rsid w:val="00C7743E"/>
    <w:rsid w:val="00C8254B"/>
    <w:rsid w:val="00C82B79"/>
    <w:rsid w:val="00C8341D"/>
    <w:rsid w:val="00C842D6"/>
    <w:rsid w:val="00C87F2D"/>
    <w:rsid w:val="00C87F53"/>
    <w:rsid w:val="00C90734"/>
    <w:rsid w:val="00C911BF"/>
    <w:rsid w:val="00C91562"/>
    <w:rsid w:val="00C93AC5"/>
    <w:rsid w:val="00C93B8E"/>
    <w:rsid w:val="00C97250"/>
    <w:rsid w:val="00CA08C8"/>
    <w:rsid w:val="00CA127A"/>
    <w:rsid w:val="00CA22E4"/>
    <w:rsid w:val="00CA37B0"/>
    <w:rsid w:val="00CA3993"/>
    <w:rsid w:val="00CA3C5C"/>
    <w:rsid w:val="00CA4E21"/>
    <w:rsid w:val="00CA5027"/>
    <w:rsid w:val="00CA51B9"/>
    <w:rsid w:val="00CA63CD"/>
    <w:rsid w:val="00CA6CBE"/>
    <w:rsid w:val="00CB0B1E"/>
    <w:rsid w:val="00CB40FF"/>
    <w:rsid w:val="00CB43CC"/>
    <w:rsid w:val="00CB477B"/>
    <w:rsid w:val="00CB47F1"/>
    <w:rsid w:val="00CB4F59"/>
    <w:rsid w:val="00CB6548"/>
    <w:rsid w:val="00CB6BDE"/>
    <w:rsid w:val="00CB729B"/>
    <w:rsid w:val="00CC043D"/>
    <w:rsid w:val="00CC19F6"/>
    <w:rsid w:val="00CC1F76"/>
    <w:rsid w:val="00CC2006"/>
    <w:rsid w:val="00CC20B0"/>
    <w:rsid w:val="00CC2B44"/>
    <w:rsid w:val="00CC367D"/>
    <w:rsid w:val="00CC567F"/>
    <w:rsid w:val="00CC62F4"/>
    <w:rsid w:val="00CC7B4E"/>
    <w:rsid w:val="00CC7FFD"/>
    <w:rsid w:val="00CD084E"/>
    <w:rsid w:val="00CD1785"/>
    <w:rsid w:val="00CD2BE4"/>
    <w:rsid w:val="00CD4312"/>
    <w:rsid w:val="00CD705D"/>
    <w:rsid w:val="00CD75BC"/>
    <w:rsid w:val="00CE0014"/>
    <w:rsid w:val="00CE0B09"/>
    <w:rsid w:val="00CE0F7F"/>
    <w:rsid w:val="00CE2546"/>
    <w:rsid w:val="00CE516A"/>
    <w:rsid w:val="00CE5C2B"/>
    <w:rsid w:val="00CE680B"/>
    <w:rsid w:val="00CE701C"/>
    <w:rsid w:val="00CE7162"/>
    <w:rsid w:val="00CE7B56"/>
    <w:rsid w:val="00CF0355"/>
    <w:rsid w:val="00CF071D"/>
    <w:rsid w:val="00CF18C9"/>
    <w:rsid w:val="00CF1E96"/>
    <w:rsid w:val="00CF263A"/>
    <w:rsid w:val="00CF2CA3"/>
    <w:rsid w:val="00CF3B39"/>
    <w:rsid w:val="00CF3C78"/>
    <w:rsid w:val="00CF3D5C"/>
    <w:rsid w:val="00CF4343"/>
    <w:rsid w:val="00CF4BE5"/>
    <w:rsid w:val="00CF5DCF"/>
    <w:rsid w:val="00CF658E"/>
    <w:rsid w:val="00CF72B1"/>
    <w:rsid w:val="00D0270D"/>
    <w:rsid w:val="00D02BFA"/>
    <w:rsid w:val="00D04C25"/>
    <w:rsid w:val="00D07C67"/>
    <w:rsid w:val="00D10BB2"/>
    <w:rsid w:val="00D11C6C"/>
    <w:rsid w:val="00D12F97"/>
    <w:rsid w:val="00D14318"/>
    <w:rsid w:val="00D149C4"/>
    <w:rsid w:val="00D154AD"/>
    <w:rsid w:val="00D1663C"/>
    <w:rsid w:val="00D21931"/>
    <w:rsid w:val="00D22254"/>
    <w:rsid w:val="00D224FE"/>
    <w:rsid w:val="00D2267D"/>
    <w:rsid w:val="00D23F74"/>
    <w:rsid w:val="00D258F4"/>
    <w:rsid w:val="00D30291"/>
    <w:rsid w:val="00D3054E"/>
    <w:rsid w:val="00D31328"/>
    <w:rsid w:val="00D3174A"/>
    <w:rsid w:val="00D32642"/>
    <w:rsid w:val="00D331C6"/>
    <w:rsid w:val="00D40E67"/>
    <w:rsid w:val="00D415D2"/>
    <w:rsid w:val="00D41F13"/>
    <w:rsid w:val="00D4207E"/>
    <w:rsid w:val="00D4215B"/>
    <w:rsid w:val="00D422FE"/>
    <w:rsid w:val="00D42D17"/>
    <w:rsid w:val="00D4602B"/>
    <w:rsid w:val="00D46133"/>
    <w:rsid w:val="00D4622B"/>
    <w:rsid w:val="00D467D6"/>
    <w:rsid w:val="00D46AFF"/>
    <w:rsid w:val="00D52158"/>
    <w:rsid w:val="00D55EA7"/>
    <w:rsid w:val="00D6216C"/>
    <w:rsid w:val="00D626C9"/>
    <w:rsid w:val="00D6286A"/>
    <w:rsid w:val="00D62D32"/>
    <w:rsid w:val="00D636E4"/>
    <w:rsid w:val="00D63E4C"/>
    <w:rsid w:val="00D6465E"/>
    <w:rsid w:val="00D64C30"/>
    <w:rsid w:val="00D70EDC"/>
    <w:rsid w:val="00D7224E"/>
    <w:rsid w:val="00D74C78"/>
    <w:rsid w:val="00D750E0"/>
    <w:rsid w:val="00D7517B"/>
    <w:rsid w:val="00D76611"/>
    <w:rsid w:val="00D80B94"/>
    <w:rsid w:val="00D8110D"/>
    <w:rsid w:val="00D81227"/>
    <w:rsid w:val="00D813BE"/>
    <w:rsid w:val="00D82D69"/>
    <w:rsid w:val="00D855D9"/>
    <w:rsid w:val="00D8596F"/>
    <w:rsid w:val="00D86E8F"/>
    <w:rsid w:val="00D91529"/>
    <w:rsid w:val="00D928A4"/>
    <w:rsid w:val="00D92E63"/>
    <w:rsid w:val="00D954E4"/>
    <w:rsid w:val="00D95DE5"/>
    <w:rsid w:val="00D95F79"/>
    <w:rsid w:val="00D96455"/>
    <w:rsid w:val="00D96C62"/>
    <w:rsid w:val="00D96CF6"/>
    <w:rsid w:val="00D96F46"/>
    <w:rsid w:val="00DA0004"/>
    <w:rsid w:val="00DA05EF"/>
    <w:rsid w:val="00DA2795"/>
    <w:rsid w:val="00DA3265"/>
    <w:rsid w:val="00DA3CFA"/>
    <w:rsid w:val="00DA45D9"/>
    <w:rsid w:val="00DA478C"/>
    <w:rsid w:val="00DA58CB"/>
    <w:rsid w:val="00DA67A9"/>
    <w:rsid w:val="00DB036B"/>
    <w:rsid w:val="00DB33E8"/>
    <w:rsid w:val="00DB4B36"/>
    <w:rsid w:val="00DB4BDE"/>
    <w:rsid w:val="00DB6792"/>
    <w:rsid w:val="00DB6DBB"/>
    <w:rsid w:val="00DC3BF3"/>
    <w:rsid w:val="00DC6D3A"/>
    <w:rsid w:val="00DC7DFB"/>
    <w:rsid w:val="00DD0471"/>
    <w:rsid w:val="00DD04CE"/>
    <w:rsid w:val="00DD12A7"/>
    <w:rsid w:val="00DD1B3A"/>
    <w:rsid w:val="00DD2535"/>
    <w:rsid w:val="00DD29CA"/>
    <w:rsid w:val="00DD3732"/>
    <w:rsid w:val="00DD5A2F"/>
    <w:rsid w:val="00DD6EE8"/>
    <w:rsid w:val="00DD7CC9"/>
    <w:rsid w:val="00DE30DD"/>
    <w:rsid w:val="00DE4C0B"/>
    <w:rsid w:val="00DE6A86"/>
    <w:rsid w:val="00DE78CD"/>
    <w:rsid w:val="00DE7A8E"/>
    <w:rsid w:val="00DF0FAD"/>
    <w:rsid w:val="00DF16E5"/>
    <w:rsid w:val="00DF263C"/>
    <w:rsid w:val="00DF2787"/>
    <w:rsid w:val="00DF3315"/>
    <w:rsid w:val="00DF37FD"/>
    <w:rsid w:val="00DF467D"/>
    <w:rsid w:val="00DF622E"/>
    <w:rsid w:val="00DF6E26"/>
    <w:rsid w:val="00DF6FE8"/>
    <w:rsid w:val="00DF7250"/>
    <w:rsid w:val="00E01A22"/>
    <w:rsid w:val="00E03A09"/>
    <w:rsid w:val="00E04C4B"/>
    <w:rsid w:val="00E053CF"/>
    <w:rsid w:val="00E055D3"/>
    <w:rsid w:val="00E07222"/>
    <w:rsid w:val="00E10709"/>
    <w:rsid w:val="00E10717"/>
    <w:rsid w:val="00E11C20"/>
    <w:rsid w:val="00E11C40"/>
    <w:rsid w:val="00E12565"/>
    <w:rsid w:val="00E12E07"/>
    <w:rsid w:val="00E1326E"/>
    <w:rsid w:val="00E13486"/>
    <w:rsid w:val="00E14D13"/>
    <w:rsid w:val="00E17487"/>
    <w:rsid w:val="00E17A66"/>
    <w:rsid w:val="00E20998"/>
    <w:rsid w:val="00E20F28"/>
    <w:rsid w:val="00E2276F"/>
    <w:rsid w:val="00E2382A"/>
    <w:rsid w:val="00E23847"/>
    <w:rsid w:val="00E23A68"/>
    <w:rsid w:val="00E26672"/>
    <w:rsid w:val="00E27854"/>
    <w:rsid w:val="00E3082E"/>
    <w:rsid w:val="00E30A19"/>
    <w:rsid w:val="00E311BF"/>
    <w:rsid w:val="00E34D8B"/>
    <w:rsid w:val="00E36B06"/>
    <w:rsid w:val="00E4049B"/>
    <w:rsid w:val="00E415C8"/>
    <w:rsid w:val="00E433AE"/>
    <w:rsid w:val="00E4374F"/>
    <w:rsid w:val="00E446D6"/>
    <w:rsid w:val="00E44EBD"/>
    <w:rsid w:val="00E47083"/>
    <w:rsid w:val="00E47C3C"/>
    <w:rsid w:val="00E504B4"/>
    <w:rsid w:val="00E509EC"/>
    <w:rsid w:val="00E517D1"/>
    <w:rsid w:val="00E5260E"/>
    <w:rsid w:val="00E53515"/>
    <w:rsid w:val="00E5363A"/>
    <w:rsid w:val="00E54627"/>
    <w:rsid w:val="00E54652"/>
    <w:rsid w:val="00E55456"/>
    <w:rsid w:val="00E56349"/>
    <w:rsid w:val="00E573BB"/>
    <w:rsid w:val="00E5750A"/>
    <w:rsid w:val="00E57B4C"/>
    <w:rsid w:val="00E61AC4"/>
    <w:rsid w:val="00E61D18"/>
    <w:rsid w:val="00E6478E"/>
    <w:rsid w:val="00E64FB8"/>
    <w:rsid w:val="00E703A1"/>
    <w:rsid w:val="00E717A3"/>
    <w:rsid w:val="00E71C8C"/>
    <w:rsid w:val="00E725FC"/>
    <w:rsid w:val="00E73DA6"/>
    <w:rsid w:val="00E75730"/>
    <w:rsid w:val="00E80A2E"/>
    <w:rsid w:val="00E80F37"/>
    <w:rsid w:val="00E81058"/>
    <w:rsid w:val="00E8116A"/>
    <w:rsid w:val="00E81BED"/>
    <w:rsid w:val="00E85297"/>
    <w:rsid w:val="00E8612D"/>
    <w:rsid w:val="00E866EB"/>
    <w:rsid w:val="00E86FF4"/>
    <w:rsid w:val="00E90300"/>
    <w:rsid w:val="00E909A2"/>
    <w:rsid w:val="00E916AE"/>
    <w:rsid w:val="00E91B5F"/>
    <w:rsid w:val="00E93003"/>
    <w:rsid w:val="00E93004"/>
    <w:rsid w:val="00E931CD"/>
    <w:rsid w:val="00E9380B"/>
    <w:rsid w:val="00E94CFE"/>
    <w:rsid w:val="00E95253"/>
    <w:rsid w:val="00E957C9"/>
    <w:rsid w:val="00E958CB"/>
    <w:rsid w:val="00E96D59"/>
    <w:rsid w:val="00E97CB0"/>
    <w:rsid w:val="00EA0555"/>
    <w:rsid w:val="00EA0DD2"/>
    <w:rsid w:val="00EA2020"/>
    <w:rsid w:val="00EA2848"/>
    <w:rsid w:val="00EA2A0B"/>
    <w:rsid w:val="00EA4FED"/>
    <w:rsid w:val="00EA56B9"/>
    <w:rsid w:val="00EA5B0E"/>
    <w:rsid w:val="00EA622F"/>
    <w:rsid w:val="00EA6F3D"/>
    <w:rsid w:val="00EA7EDE"/>
    <w:rsid w:val="00EB10BB"/>
    <w:rsid w:val="00EB3FE3"/>
    <w:rsid w:val="00EB42E4"/>
    <w:rsid w:val="00EB5E33"/>
    <w:rsid w:val="00EB6428"/>
    <w:rsid w:val="00EB78FE"/>
    <w:rsid w:val="00EB798B"/>
    <w:rsid w:val="00EB7E1E"/>
    <w:rsid w:val="00EC0285"/>
    <w:rsid w:val="00EC0573"/>
    <w:rsid w:val="00EC0589"/>
    <w:rsid w:val="00EC0E4B"/>
    <w:rsid w:val="00EC36EF"/>
    <w:rsid w:val="00EC3A57"/>
    <w:rsid w:val="00EC4906"/>
    <w:rsid w:val="00EC5129"/>
    <w:rsid w:val="00EC6B25"/>
    <w:rsid w:val="00ED14A0"/>
    <w:rsid w:val="00ED236B"/>
    <w:rsid w:val="00ED34D6"/>
    <w:rsid w:val="00ED3BD3"/>
    <w:rsid w:val="00ED3F61"/>
    <w:rsid w:val="00ED488E"/>
    <w:rsid w:val="00ED4AEB"/>
    <w:rsid w:val="00ED4C26"/>
    <w:rsid w:val="00ED54A6"/>
    <w:rsid w:val="00ED63F4"/>
    <w:rsid w:val="00ED703E"/>
    <w:rsid w:val="00ED7F7E"/>
    <w:rsid w:val="00EE0003"/>
    <w:rsid w:val="00EE1AC5"/>
    <w:rsid w:val="00EE1C51"/>
    <w:rsid w:val="00EE1EF0"/>
    <w:rsid w:val="00EE280F"/>
    <w:rsid w:val="00EE2B09"/>
    <w:rsid w:val="00EE51BF"/>
    <w:rsid w:val="00EE7083"/>
    <w:rsid w:val="00EF011D"/>
    <w:rsid w:val="00EF0328"/>
    <w:rsid w:val="00EF1228"/>
    <w:rsid w:val="00EF1AB3"/>
    <w:rsid w:val="00EF259D"/>
    <w:rsid w:val="00EF39F0"/>
    <w:rsid w:val="00EF588B"/>
    <w:rsid w:val="00EF6348"/>
    <w:rsid w:val="00F01CB9"/>
    <w:rsid w:val="00F0292B"/>
    <w:rsid w:val="00F02B07"/>
    <w:rsid w:val="00F030A8"/>
    <w:rsid w:val="00F03866"/>
    <w:rsid w:val="00F03CBA"/>
    <w:rsid w:val="00F04074"/>
    <w:rsid w:val="00F055EA"/>
    <w:rsid w:val="00F079A8"/>
    <w:rsid w:val="00F1188D"/>
    <w:rsid w:val="00F13788"/>
    <w:rsid w:val="00F14027"/>
    <w:rsid w:val="00F15659"/>
    <w:rsid w:val="00F15B10"/>
    <w:rsid w:val="00F15FF3"/>
    <w:rsid w:val="00F205B2"/>
    <w:rsid w:val="00F23CDC"/>
    <w:rsid w:val="00F247DC"/>
    <w:rsid w:val="00F25AA8"/>
    <w:rsid w:val="00F26594"/>
    <w:rsid w:val="00F26BAA"/>
    <w:rsid w:val="00F26C93"/>
    <w:rsid w:val="00F270F5"/>
    <w:rsid w:val="00F3005F"/>
    <w:rsid w:val="00F30E91"/>
    <w:rsid w:val="00F314CA"/>
    <w:rsid w:val="00F31743"/>
    <w:rsid w:val="00F31B55"/>
    <w:rsid w:val="00F35166"/>
    <w:rsid w:val="00F3529C"/>
    <w:rsid w:val="00F36A95"/>
    <w:rsid w:val="00F37034"/>
    <w:rsid w:val="00F3790D"/>
    <w:rsid w:val="00F4031E"/>
    <w:rsid w:val="00F40F1F"/>
    <w:rsid w:val="00F41495"/>
    <w:rsid w:val="00F42627"/>
    <w:rsid w:val="00F42DB1"/>
    <w:rsid w:val="00F44816"/>
    <w:rsid w:val="00F44821"/>
    <w:rsid w:val="00F448B1"/>
    <w:rsid w:val="00F45899"/>
    <w:rsid w:val="00F467AC"/>
    <w:rsid w:val="00F47BC3"/>
    <w:rsid w:val="00F47CF3"/>
    <w:rsid w:val="00F51036"/>
    <w:rsid w:val="00F51DB7"/>
    <w:rsid w:val="00F52565"/>
    <w:rsid w:val="00F530AC"/>
    <w:rsid w:val="00F53BF4"/>
    <w:rsid w:val="00F54AF0"/>
    <w:rsid w:val="00F54B31"/>
    <w:rsid w:val="00F54C14"/>
    <w:rsid w:val="00F54E43"/>
    <w:rsid w:val="00F5604D"/>
    <w:rsid w:val="00F63AF9"/>
    <w:rsid w:val="00F65F5A"/>
    <w:rsid w:val="00F66576"/>
    <w:rsid w:val="00F6710A"/>
    <w:rsid w:val="00F67EED"/>
    <w:rsid w:val="00F70F5A"/>
    <w:rsid w:val="00F71E68"/>
    <w:rsid w:val="00F73C3E"/>
    <w:rsid w:val="00F753B0"/>
    <w:rsid w:val="00F76DB8"/>
    <w:rsid w:val="00F806DD"/>
    <w:rsid w:val="00F80AFF"/>
    <w:rsid w:val="00F82200"/>
    <w:rsid w:val="00F83703"/>
    <w:rsid w:val="00F8395B"/>
    <w:rsid w:val="00F84044"/>
    <w:rsid w:val="00F84677"/>
    <w:rsid w:val="00F854BA"/>
    <w:rsid w:val="00F874B2"/>
    <w:rsid w:val="00F87646"/>
    <w:rsid w:val="00F916A6"/>
    <w:rsid w:val="00F92F00"/>
    <w:rsid w:val="00F94CAC"/>
    <w:rsid w:val="00F94E8B"/>
    <w:rsid w:val="00F94FB1"/>
    <w:rsid w:val="00F97EB6"/>
    <w:rsid w:val="00FA035D"/>
    <w:rsid w:val="00FA0B92"/>
    <w:rsid w:val="00FA2607"/>
    <w:rsid w:val="00FA2F61"/>
    <w:rsid w:val="00FA32B6"/>
    <w:rsid w:val="00FA38B8"/>
    <w:rsid w:val="00FA3FA2"/>
    <w:rsid w:val="00FA4C2D"/>
    <w:rsid w:val="00FA50E8"/>
    <w:rsid w:val="00FA5E72"/>
    <w:rsid w:val="00FA7B6C"/>
    <w:rsid w:val="00FB068A"/>
    <w:rsid w:val="00FB125F"/>
    <w:rsid w:val="00FB1342"/>
    <w:rsid w:val="00FB2131"/>
    <w:rsid w:val="00FB4FA7"/>
    <w:rsid w:val="00FB6EA7"/>
    <w:rsid w:val="00FB7325"/>
    <w:rsid w:val="00FC1307"/>
    <w:rsid w:val="00FC1A04"/>
    <w:rsid w:val="00FC1AFE"/>
    <w:rsid w:val="00FC1EA6"/>
    <w:rsid w:val="00FC23D0"/>
    <w:rsid w:val="00FC3329"/>
    <w:rsid w:val="00FC592B"/>
    <w:rsid w:val="00FC597A"/>
    <w:rsid w:val="00FC5A9A"/>
    <w:rsid w:val="00FD017F"/>
    <w:rsid w:val="00FD07E8"/>
    <w:rsid w:val="00FD2977"/>
    <w:rsid w:val="00FD3896"/>
    <w:rsid w:val="00FD440B"/>
    <w:rsid w:val="00FD5836"/>
    <w:rsid w:val="00FD7B40"/>
    <w:rsid w:val="00FE19BF"/>
    <w:rsid w:val="00FE4678"/>
    <w:rsid w:val="00FE5857"/>
    <w:rsid w:val="00FE5A9B"/>
    <w:rsid w:val="00FE730D"/>
    <w:rsid w:val="00FF0124"/>
    <w:rsid w:val="00FF0B82"/>
    <w:rsid w:val="00FF1A6D"/>
    <w:rsid w:val="00FF3EE0"/>
    <w:rsid w:val="00FF4714"/>
    <w:rsid w:val="00FF47AD"/>
    <w:rsid w:val="00FF4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17F1D"/>
  <w15:chartTrackingRefBased/>
  <w15:docId w15:val="{FCDEA8BF-D5E5-4EB2-AB4F-C64CD63F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6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241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41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9C78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89E"/>
    <w:rPr>
      <w:sz w:val="24"/>
      <w:szCs w:val="24"/>
    </w:rPr>
  </w:style>
  <w:style w:type="paragraph" w:styleId="Footer">
    <w:name w:val="footer"/>
    <w:basedOn w:val="Normal"/>
    <w:link w:val="FooterChar"/>
    <w:rsid w:val="009C78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C789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0" ma:contentTypeDescription="Create a new document." ma:contentTypeScope="" ma:versionID="ae8dce2e345b19ac84861f5c792ebe4c">
  <xsd:schema xmlns:xsd="http://www.w3.org/2001/XMLSchema" xmlns:xs="http://www.w3.org/2001/XMLSchema" xmlns:p="http://schemas.microsoft.com/office/2006/metadata/properties" xmlns:ns2="a05099af-cfb2-45a1-96ed-61cf678f3402" targetNamespace="http://schemas.microsoft.com/office/2006/metadata/properties" ma:root="true" ma:fieldsID="897570f6e4e223f1753591401fdcd24c" ns2:_="">
    <xsd:import namespace="a05099af-cfb2-45a1-96ed-61cf678f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C75BBD-E96F-4769-85FF-D3E63FEEFB05}"/>
</file>

<file path=customXml/itemProps2.xml><?xml version="1.0" encoding="utf-8"?>
<ds:datastoreItem xmlns:ds="http://schemas.openxmlformats.org/officeDocument/2006/customXml" ds:itemID="{1EC2E2DD-549F-422A-9E09-7BCA07512260}"/>
</file>

<file path=customXml/itemProps3.xml><?xml version="1.0" encoding="utf-8"?>
<ds:datastoreItem xmlns:ds="http://schemas.openxmlformats.org/officeDocument/2006/customXml" ds:itemID="{AD87B149-BF23-46B3-98E5-914A9C5B43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ld01</dc:creator>
  <cp:keywords/>
  <dc:description/>
  <cp:lastModifiedBy>Kate Mulley</cp:lastModifiedBy>
  <cp:revision>2</cp:revision>
  <cp:lastPrinted>2019-09-18T13:14:00Z</cp:lastPrinted>
  <dcterms:created xsi:type="dcterms:W3CDTF">2021-09-13T13:18:00Z</dcterms:created>
  <dcterms:modified xsi:type="dcterms:W3CDTF">2021-09-1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